
<file path=[Content_Types].xml><?xml version="1.0" encoding="utf-8"?>
<Types xmlns="http://schemas.openxmlformats.org/package/2006/content-types">
  <Default Extension="tmp" ContentType="image/png"/>
  <Default Extension="wmf" ContentType="image/x-wmf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500529" w14:textId="519D6CDD" w:rsidR="0006397F" w:rsidRPr="00323791" w:rsidRDefault="009D1BA5" w:rsidP="0037736C">
      <w:pPr>
        <w:spacing w:after="0" w:line="240" w:lineRule="auto"/>
        <w:rPr>
          <w:rFonts w:ascii="Arial" w:hAnsi="Arial"/>
          <w:b/>
          <w:sz w:val="72"/>
        </w:rPr>
      </w:pPr>
      <w:r>
        <w:rPr>
          <w:noProof/>
          <w:lang w:val="en-GB"/>
        </w:rPr>
        <mc:AlternateContent>
          <mc:Choice Requires="wps">
            <w:drawing>
              <wp:anchor distT="0" distB="0" distL="0" distR="0" simplePos="0" relativeHeight="251682816" behindDoc="0" locked="0" layoutInCell="1" allowOverlap="1" wp14:anchorId="434B7835" wp14:editId="134F51B3">
                <wp:simplePos x="0" y="0"/>
                <wp:positionH relativeFrom="column">
                  <wp:posOffset>-450850</wp:posOffset>
                </wp:positionH>
                <wp:positionV relativeFrom="paragraph">
                  <wp:posOffset>-142240</wp:posOffset>
                </wp:positionV>
                <wp:extent cx="137160" cy="137160"/>
                <wp:effectExtent l="0" t="0" r="15240" b="15240"/>
                <wp:wrapNone/>
                <wp:docPr id="9" name="Rectangle 1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37160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F79646">
                              <a:lumMod val="75000"/>
                            </a:srgb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E49B965" w14:textId="77777777" w:rsidR="00DE60AA" w:rsidRPr="00FB5A71" w:rsidRDefault="00DE60AA" w:rsidP="00DE60AA">
                            <w:r w:rsidRPr="00FB5A71"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4B7835" id="Rectangle 198" o:spid="_x0000_s1026" style="position:absolute;margin-left:-35.5pt;margin-top:-11.2pt;width:10.8pt;height:10.8pt;z-index:2516828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" filled="f" strokecolor="#e46c0a" strokeweight="2pt">
                <v:textbox>
                  <w:txbxContent>
                    <w:p w14:paraId="0E49B965" w14:textId="77777777" w:rsidR="00DE60AA" w:rsidRPr="00FB5A71" w:rsidRDefault="00DE60AA" w:rsidP="00DE60AA">
                      <w:r w:rsidRPr="00FB5A71">
                        <w:t>X</w:t>
                      </w:r>
                    </w:p>
                  </w:txbxContent>
                </v:textbox>
              </v:rect>
            </w:pict>
          </mc:Fallback>
        </mc:AlternateContent>
      </w:r>
    </w:p>
    <w:tbl>
      <w:tblPr>
        <w:tblStyle w:val="TableGrid"/>
        <w:tblpPr w:leftFromText="180" w:rightFromText="180" w:vertAnchor="text" w:tblpY="1"/>
        <w:tblOverlap w:val="never"/>
        <w:tblW w:w="1049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801"/>
        <w:gridCol w:w="5459"/>
        <w:gridCol w:w="130"/>
        <w:gridCol w:w="106"/>
      </w:tblGrid>
      <w:tr w:rsidR="000F229C" w14:paraId="13264EB2" w14:textId="77777777" w:rsidTr="00DE60AA">
        <w:trPr>
          <w:gridAfter w:val="2"/>
          <w:wAfter w:w="236" w:type="dxa"/>
          <w:trHeight w:val="2418"/>
        </w:trPr>
        <w:tc>
          <w:tcPr>
            <w:tcW w:w="4801" w:type="dxa"/>
            <w:shd w:val="clear" w:color="auto" w:fill="auto"/>
          </w:tcPr>
          <w:p w14:paraId="2D93D9F0" w14:textId="7116519C" w:rsidR="007A2FBD" w:rsidRPr="00B82EF6" w:rsidRDefault="006F73D8" w:rsidP="00FD02A4">
            <w:pPr>
              <w:ind w:left="174" w:right="657"/>
              <w:rPr>
                <w:sz w:val="40"/>
                <w:szCs w:val="40"/>
              </w:rPr>
            </w:pPr>
            <w:r w:rsidRPr="00B82EF6">
              <w:rPr>
                <w:noProof/>
                <w:sz w:val="40"/>
                <w:szCs w:val="40"/>
                <w:lang w:val="en-GB"/>
              </w:rPr>
              <w:drawing>
                <wp:anchor distT="0" distB="0" distL="114300" distR="114300" simplePos="0" relativeHeight="251669504" behindDoc="1" locked="0" layoutInCell="1" allowOverlap="1" wp14:anchorId="226557D9" wp14:editId="59B2B360">
                  <wp:simplePos x="0" y="0"/>
                  <wp:positionH relativeFrom="column">
                    <wp:posOffset>-68580</wp:posOffset>
                  </wp:positionH>
                  <wp:positionV relativeFrom="paragraph">
                    <wp:posOffset>48895</wp:posOffset>
                  </wp:positionV>
                  <wp:extent cx="2826385" cy="863600"/>
                  <wp:effectExtent l="0" t="0" r="0" b="0"/>
                  <wp:wrapTight wrapText="bothSides">
                    <wp:wrapPolygon edited="0">
                      <wp:start x="0" y="0"/>
                      <wp:lineTo x="0" y="20965"/>
                      <wp:lineTo x="21401" y="20965"/>
                      <wp:lineTo x="21401" y="0"/>
                      <wp:lineTo x="0" y="0"/>
                    </wp:wrapPolygon>
                  </wp:wrapTight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3141596.tmp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26385" cy="863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1C1C8D01" w14:textId="0C6395A4" w:rsidR="0094295A" w:rsidRPr="006C4E40" w:rsidRDefault="0094295A" w:rsidP="002E0061">
            <w:pPr>
              <w:ind w:right="657"/>
              <w:rPr>
                <w:color w:val="000000" w:themeColor="text1"/>
                <w:sz w:val="18"/>
                <w:szCs w:val="20"/>
              </w:rPr>
            </w:pPr>
          </w:p>
        </w:tc>
        <w:tc>
          <w:tcPr>
            <w:tcW w:w="5459" w:type="dxa"/>
            <w:shd w:val="clear" w:color="auto" w:fill="auto"/>
          </w:tcPr>
          <w:tbl>
            <w:tblPr>
              <w:tblStyle w:val="TableGrid"/>
              <w:tblpPr w:leftFromText="180" w:rightFromText="180" w:vertAnchor="text" w:horzAnchor="margin" w:tblpY="-202"/>
              <w:tblOverlap w:val="never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154"/>
              <w:gridCol w:w="4516"/>
            </w:tblGrid>
            <w:tr w:rsidR="006C4E40" w14:paraId="22A64E04" w14:textId="77777777" w:rsidTr="00FD02A4">
              <w:trPr>
                <w:trHeight w:val="267"/>
              </w:trPr>
              <w:tc>
                <w:tcPr>
                  <w:tcW w:w="1154" w:type="dxa"/>
                </w:tcPr>
                <w:p w14:paraId="0E5A176A" w14:textId="3118A4F6" w:rsidR="006C4E40" w:rsidRDefault="000C01FA" w:rsidP="006C4E40">
                  <w:pPr>
                    <w:jc w:val="both"/>
                  </w:pPr>
                  <w:r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</w:rPr>
                    <w:br/>
                  </w:r>
                  <w:r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</w:rPr>
                    <w:br/>
                  </w:r>
                  <w:r w:rsidR="006C4E40" w:rsidRPr="003D4C8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</w:rPr>
                    <w:t>Please send</w:t>
                  </w:r>
                </w:p>
              </w:tc>
              <w:tc>
                <w:tcPr>
                  <w:tcW w:w="4516" w:type="dxa"/>
                </w:tcPr>
                <w:p w14:paraId="3140EBE4" w14:textId="77777777" w:rsidR="006C4E40" w:rsidRDefault="006C4E40" w:rsidP="006C4E40">
                  <w:pPr>
                    <w:jc w:val="both"/>
                  </w:pPr>
                </w:p>
              </w:tc>
            </w:tr>
            <w:tr w:rsidR="006C4E40" w14:paraId="72153B56" w14:textId="77777777" w:rsidTr="00FD02A4">
              <w:trPr>
                <w:trHeight w:val="267"/>
              </w:trPr>
              <w:tc>
                <w:tcPr>
                  <w:tcW w:w="1154" w:type="dxa"/>
                </w:tcPr>
                <w:p w14:paraId="610BAE2B" w14:textId="77777777" w:rsidR="006C4E40" w:rsidRDefault="006C4E40" w:rsidP="006C4E40">
                  <w:r w:rsidRPr="003D4C8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</w:rPr>
                    <w:t xml:space="preserve">By mail:  </w:t>
                  </w:r>
                  <w:r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</w:rPr>
                    <w:t xml:space="preserve">      </w:t>
                  </w:r>
                </w:p>
              </w:tc>
              <w:tc>
                <w:tcPr>
                  <w:tcW w:w="4516" w:type="dxa"/>
                </w:tcPr>
                <w:p w14:paraId="182582BD" w14:textId="75581E5A" w:rsidR="006C4E40" w:rsidRDefault="006C4E40" w:rsidP="006C4E40">
                  <w:r w:rsidRPr="003D4C8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</w:rPr>
                    <w:t>Development Office</w:t>
                  </w:r>
                  <w:r w:rsidR="00DE60AA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</w:rPr>
                    <w:t>, Level 6</w:t>
                  </w:r>
                </w:p>
              </w:tc>
            </w:tr>
            <w:tr w:rsidR="006C4E40" w14:paraId="587D870C" w14:textId="77777777" w:rsidTr="00FD02A4">
              <w:trPr>
                <w:trHeight w:val="267"/>
              </w:trPr>
              <w:tc>
                <w:tcPr>
                  <w:tcW w:w="1154" w:type="dxa"/>
                </w:tcPr>
                <w:p w14:paraId="339258AA" w14:textId="77777777" w:rsidR="006C4E40" w:rsidRDefault="006C4E40" w:rsidP="006C4E40"/>
              </w:tc>
              <w:tc>
                <w:tcPr>
                  <w:tcW w:w="4516" w:type="dxa"/>
                </w:tcPr>
                <w:p w14:paraId="10604681" w14:textId="77777777" w:rsidR="006C4E40" w:rsidRDefault="003562CD" w:rsidP="003562CD">
                  <w:r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</w:rPr>
                    <w:t xml:space="preserve">Duke-NUS </w:t>
                  </w:r>
                  <w:r w:rsidR="006C4E40" w:rsidRPr="003D4C8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</w:rPr>
                    <w:t xml:space="preserve">Medical School </w:t>
                  </w:r>
                </w:p>
              </w:tc>
            </w:tr>
            <w:tr w:rsidR="006C4E40" w14:paraId="12436085" w14:textId="77777777" w:rsidTr="00FD02A4">
              <w:trPr>
                <w:trHeight w:val="267"/>
              </w:trPr>
              <w:tc>
                <w:tcPr>
                  <w:tcW w:w="1154" w:type="dxa"/>
                </w:tcPr>
                <w:p w14:paraId="62B2BC70" w14:textId="77777777" w:rsidR="006C4E40" w:rsidRDefault="006C4E40" w:rsidP="006C4E40"/>
              </w:tc>
              <w:tc>
                <w:tcPr>
                  <w:tcW w:w="4516" w:type="dxa"/>
                </w:tcPr>
                <w:p w14:paraId="749A4294" w14:textId="77777777" w:rsidR="00DE60AA" w:rsidRDefault="006C4E40" w:rsidP="006C4E40">
                  <w:pPr>
                    <w:ind w:right="-207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</w:rPr>
                  </w:pPr>
                  <w:r w:rsidRPr="003D4C8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</w:rPr>
                    <w:t xml:space="preserve">8 College Road </w:t>
                  </w:r>
                </w:p>
                <w:p w14:paraId="5A576B41" w14:textId="77777777" w:rsidR="006C4E40" w:rsidRDefault="006C4E40" w:rsidP="006C4E40">
                  <w:pPr>
                    <w:ind w:right="-207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</w:rPr>
                  </w:pPr>
                  <w:r w:rsidRPr="003D4C8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</w:rPr>
                    <w:t>Singapore 169857</w:t>
                  </w:r>
                </w:p>
                <w:p w14:paraId="7DF3EFCC" w14:textId="5CF912E9" w:rsidR="00DE60AA" w:rsidRDefault="00DE60AA" w:rsidP="006C4E40">
                  <w:pPr>
                    <w:ind w:right="-207"/>
                  </w:pPr>
                </w:p>
              </w:tc>
            </w:tr>
            <w:tr w:rsidR="006C4E40" w:rsidRPr="008B10D6" w14:paraId="1C7F2615" w14:textId="77777777" w:rsidTr="00FD02A4">
              <w:trPr>
                <w:trHeight w:val="267"/>
              </w:trPr>
              <w:tc>
                <w:tcPr>
                  <w:tcW w:w="1154" w:type="dxa"/>
                </w:tcPr>
                <w:p w14:paraId="5433AD99" w14:textId="77777777" w:rsidR="006C4E40" w:rsidRDefault="006C4E40" w:rsidP="006C4E40">
                  <w:r w:rsidRPr="003D4C8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</w:rPr>
                    <w:t xml:space="preserve">By email:      </w:t>
                  </w:r>
                </w:p>
              </w:tc>
              <w:tc>
                <w:tcPr>
                  <w:tcW w:w="4516" w:type="dxa"/>
                </w:tcPr>
                <w:p w14:paraId="5D979D6C" w14:textId="77777777" w:rsidR="006C4E40" w:rsidRPr="008B10D6" w:rsidRDefault="009D1BA5" w:rsidP="006C4E40">
                  <w:hyperlink r:id="rId7" w:history="1">
                    <w:r w:rsidR="006C4E40" w:rsidRPr="008B10D6">
                      <w:rPr>
                        <w:rStyle w:val="Hyperlink"/>
                        <w:rFonts w:ascii="Calibri" w:eastAsia="Times New Roman" w:hAnsi="Calibri" w:cs="Calibri"/>
                        <w:color w:val="auto"/>
                        <w:sz w:val="18"/>
                        <w:szCs w:val="18"/>
                        <w:u w:val="none"/>
                      </w:rPr>
                      <w:t>development@duke-nus.edu.sg</w:t>
                    </w:r>
                  </w:hyperlink>
                </w:p>
              </w:tc>
            </w:tr>
            <w:tr w:rsidR="006C4E40" w14:paraId="6508141C" w14:textId="77777777" w:rsidTr="00FD02A4">
              <w:trPr>
                <w:trHeight w:val="267"/>
              </w:trPr>
              <w:tc>
                <w:tcPr>
                  <w:tcW w:w="1154" w:type="dxa"/>
                </w:tcPr>
                <w:p w14:paraId="54E4B20B" w14:textId="77777777" w:rsidR="006C4E40" w:rsidRDefault="006C4E40" w:rsidP="006C4E40">
                  <w:r w:rsidRPr="003D4C8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</w:rPr>
                    <w:t xml:space="preserve">Enquires: </w:t>
                  </w:r>
                  <w:r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</w:rPr>
                    <w:t xml:space="preserve">   </w:t>
                  </w:r>
                </w:p>
              </w:tc>
              <w:tc>
                <w:tcPr>
                  <w:tcW w:w="4516" w:type="dxa"/>
                </w:tcPr>
                <w:p w14:paraId="648F3599" w14:textId="77777777" w:rsidR="006C4E40" w:rsidRDefault="006C4E40" w:rsidP="006C4E40">
                  <w:r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</w:rPr>
                    <w:t>(65) 6516 7074</w:t>
                  </w:r>
                </w:p>
              </w:tc>
            </w:tr>
            <w:tr w:rsidR="006C4E40" w:rsidRPr="008B10D6" w14:paraId="196EA559" w14:textId="77777777" w:rsidTr="00FD02A4">
              <w:trPr>
                <w:trHeight w:val="267"/>
              </w:trPr>
              <w:tc>
                <w:tcPr>
                  <w:tcW w:w="1154" w:type="dxa"/>
                </w:tcPr>
                <w:p w14:paraId="01F854BC" w14:textId="77777777" w:rsidR="006C4E40" w:rsidRDefault="006C4E40" w:rsidP="006C4E40">
                  <w:r w:rsidRPr="003D4C8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</w:rPr>
                    <w:t>Give Online:</w:t>
                  </w:r>
                </w:p>
              </w:tc>
              <w:tc>
                <w:tcPr>
                  <w:tcW w:w="4516" w:type="dxa"/>
                </w:tcPr>
                <w:p w14:paraId="2ED76C9E" w14:textId="0045B7D9" w:rsidR="006C4E40" w:rsidRPr="008B10D6" w:rsidRDefault="00FD02A4" w:rsidP="00055215">
                  <w:r w:rsidRPr="00FD02A4">
                    <w:rPr>
                      <w:rFonts w:ascii="Calibri" w:eastAsia="Times New Roman" w:hAnsi="Calibri" w:cs="Calibri"/>
                      <w:sz w:val="18"/>
                      <w:szCs w:val="18"/>
                    </w:rPr>
                    <w:t>https://www.duke-nus.edu.sg/giving/</w:t>
                  </w:r>
                </w:p>
              </w:tc>
            </w:tr>
          </w:tbl>
          <w:p w14:paraId="44C9F770" w14:textId="77777777" w:rsidR="00C40560" w:rsidRPr="003D4C8E" w:rsidRDefault="00C40560" w:rsidP="002E0061">
            <w:pP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</w:tr>
      <w:tr w:rsidR="003B15F1" w14:paraId="1752C3B5" w14:textId="77777777" w:rsidTr="00DE60AA">
        <w:trPr>
          <w:trHeight w:val="626"/>
        </w:trPr>
        <w:tc>
          <w:tcPr>
            <w:tcW w:w="10260" w:type="dxa"/>
            <w:gridSpan w:val="2"/>
            <w:shd w:val="clear" w:color="auto" w:fill="auto"/>
          </w:tcPr>
          <w:p w14:paraId="5243C085" w14:textId="0E6CB091" w:rsidR="0011673F" w:rsidRPr="00D80941" w:rsidRDefault="00D80941" w:rsidP="00021549">
            <w:pPr>
              <w:spacing w:line="276" w:lineRule="auto"/>
              <w:ind w:right="-423"/>
              <w:rPr>
                <w:noProof/>
              </w:rPr>
            </w:pPr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0" distR="0" simplePos="0" relativeHeight="251675648" behindDoc="0" locked="0" layoutInCell="1" allowOverlap="1" wp14:anchorId="5514D170" wp14:editId="12BFDAE5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330835</wp:posOffset>
                      </wp:positionV>
                      <wp:extent cx="137160" cy="137160"/>
                      <wp:effectExtent l="0" t="0" r="15240" b="15240"/>
                      <wp:wrapNone/>
                      <wp:docPr id="3" name="Rectangle 19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7160" cy="137160"/>
                              </a:xfrm>
                              <a:prstGeom prst="rect">
                                <a:avLst/>
                              </a:prstGeom>
                              <a:noFill/>
                              <a:ln w="25400">
                                <a:solidFill>
                                  <a:srgbClr val="F79646">
                                    <a:lumMod val="75000"/>
                                  </a:srgb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62804C52" w14:textId="77777777" w:rsidR="00D80941" w:rsidRPr="00FB5A71" w:rsidRDefault="00D80941" w:rsidP="00D80941">
                                  <w:r w:rsidRPr="00FB5A71">
                                    <w:t>X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b" anchorCtr="0" upright="1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514D170" id="Rectangle 198" o:spid="_x0000_s1026" style="position:absolute;margin-left:0;margin-top:26.05pt;width:10.8pt;height:10.8pt;z-index:251675648;visibility:visible;mso-wrap-style:square;mso-height-percent:0;mso-wrap-distance-left:0;mso-wrap-distance-top:0;mso-wrap-distance-right:0;mso-wrap-distance-bottom:0;mso-position-horizontal:absolute;mso-position-horizontal-relative:text;mso-position-vertical:absolute;mso-position-vertical-relative:text;mso-height-percent:0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" filled="f" strokecolor="#e46c0a" strokeweight="2pt">
                      <v:textbox>
                        <w:txbxContent>
                          <w:p w14:paraId="62804C52" w14:textId="77777777" w:rsidR="00D80941" w:rsidRPr="00FB5A71" w:rsidRDefault="00D80941" w:rsidP="00D80941">
                            <w:r w:rsidRPr="00FB5A71">
                              <w:t>X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0" distR="0" simplePos="0" relativeHeight="251677696" behindDoc="0" locked="0" layoutInCell="1" allowOverlap="1" wp14:anchorId="6DE25098" wp14:editId="02B3C227">
                      <wp:simplePos x="0" y="0"/>
                      <wp:positionH relativeFrom="column">
                        <wp:posOffset>3031490</wp:posOffset>
                      </wp:positionH>
                      <wp:positionV relativeFrom="paragraph">
                        <wp:posOffset>333375</wp:posOffset>
                      </wp:positionV>
                      <wp:extent cx="137160" cy="137160"/>
                      <wp:effectExtent l="0" t="0" r="15240" b="15240"/>
                      <wp:wrapNone/>
                      <wp:docPr id="7" name="Rectangle 19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7160" cy="137160"/>
                              </a:xfrm>
                              <a:prstGeom prst="rect">
                                <a:avLst/>
                              </a:prstGeom>
                              <a:noFill/>
                              <a:ln w="25400">
                                <a:solidFill>
                                  <a:srgbClr val="F79646">
                                    <a:lumMod val="75000"/>
                                  </a:srgb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787DB4D2" w14:textId="77777777" w:rsidR="00D80941" w:rsidRPr="00FB5A71" w:rsidRDefault="00D80941" w:rsidP="00D80941">
                                  <w:r w:rsidRPr="00FB5A71">
                                    <w:t>X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b" anchorCtr="0" upright="1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DE25098" id="_x0000_s1027" style="position:absolute;margin-left:238.7pt;margin-top:26.25pt;width:10.8pt;height:10.8pt;z-index:251677696;visibility:visible;mso-wrap-style:square;mso-height-percent:0;mso-wrap-distance-left:0;mso-wrap-distance-top:0;mso-wrap-distance-right:0;mso-wrap-distance-bottom:0;mso-position-horizontal:absolute;mso-position-horizontal-relative:text;mso-position-vertical:absolute;mso-position-vertical-relative:text;mso-height-percent:0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" filled="f" strokecolor="#e46c0a" strokeweight="2pt">
                      <v:textbox>
                        <w:txbxContent>
                          <w:p w14:paraId="787DB4D2" w14:textId="77777777" w:rsidR="00D80941" w:rsidRPr="00FB5A71" w:rsidRDefault="00D80941" w:rsidP="00D80941">
                            <w:r w:rsidRPr="00FB5A71">
                              <w:t>X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0C01FA">
              <w:rPr>
                <w:b/>
                <w:noProof/>
                <w:sz w:val="30"/>
                <w:szCs w:val="30"/>
              </w:rPr>
              <w:br/>
            </w:r>
            <w:r>
              <w:rPr>
                <w:rFonts w:ascii="Calibri" w:hAnsi="Calibri" w:cs="Calibri"/>
                <w:color w:val="000000"/>
                <w:sz w:val="24"/>
              </w:rPr>
              <w:t xml:space="preserve">      </w:t>
            </w:r>
            <w:r w:rsidR="003B15F1" w:rsidRPr="0004116E">
              <w:rPr>
                <w:b/>
                <w:noProof/>
                <w:sz w:val="30"/>
                <w:szCs w:val="30"/>
              </w:rPr>
              <w:t>Personal</w:t>
            </w:r>
            <w:r w:rsidR="003B15F1">
              <w:rPr>
                <w:noProof/>
              </w:rPr>
              <w:t xml:space="preserve"> </w:t>
            </w:r>
            <w:r>
              <w:rPr>
                <w:noProof/>
                <w:sz w:val="24"/>
              </w:rPr>
              <w:t>(</w:t>
            </w:r>
            <w:r w:rsidR="003B15F1" w:rsidRPr="0094295A">
              <w:rPr>
                <w:noProof/>
                <w:sz w:val="24"/>
              </w:rPr>
              <w:t>NRIC</w:t>
            </w:r>
            <w:r w:rsidR="0094295A">
              <w:rPr>
                <w:noProof/>
                <w:sz w:val="24"/>
              </w:rPr>
              <w:t>/FIN</w:t>
            </w:r>
            <w:r w:rsidR="004225F5">
              <w:rPr>
                <w:noProof/>
                <w:sz w:val="24"/>
              </w:rPr>
              <w:t xml:space="preserve"> </w:t>
            </w:r>
            <w:r w:rsidR="0094295A">
              <w:rPr>
                <w:noProof/>
                <w:sz w:val="24"/>
              </w:rPr>
              <w:t xml:space="preserve">: </w:t>
            </w:r>
            <w:r w:rsidR="00323791">
              <w:rPr>
                <w:noProof/>
                <w:sz w:val="24"/>
              </w:rPr>
              <w:t>______________</w:t>
            </w:r>
            <w:r>
              <w:rPr>
                <w:noProof/>
                <w:sz w:val="24"/>
              </w:rPr>
              <w:t>__</w:t>
            </w:r>
            <w:r w:rsidR="00021549">
              <w:rPr>
                <w:noProof/>
                <w:sz w:val="24"/>
              </w:rPr>
              <w:t xml:space="preserve"> </w:t>
            </w:r>
            <w:r w:rsidR="0004116E" w:rsidRPr="0094295A">
              <w:rPr>
                <w:noProof/>
                <w:sz w:val="24"/>
              </w:rPr>
              <w:t>)</w:t>
            </w:r>
            <w:r w:rsidR="00CE717A">
              <w:rPr>
                <w:noProof/>
                <w:sz w:val="24"/>
              </w:rPr>
              <w:t xml:space="preserve"> </w:t>
            </w:r>
            <w:r w:rsidR="00021549">
              <w:rPr>
                <w:noProof/>
                <w:sz w:val="24"/>
              </w:rPr>
              <w:t xml:space="preserve">   </w:t>
            </w:r>
            <w:r w:rsidR="00820398">
              <w:rPr>
                <w:b/>
                <w:noProof/>
                <w:sz w:val="30"/>
                <w:szCs w:val="30"/>
              </w:rPr>
              <w:t xml:space="preserve">    Corporate</w:t>
            </w:r>
            <w:r>
              <w:rPr>
                <w:b/>
                <w:noProof/>
                <w:sz w:val="30"/>
                <w:szCs w:val="30"/>
              </w:rPr>
              <w:t xml:space="preserve"> </w:t>
            </w:r>
            <w:r>
              <w:rPr>
                <w:noProof/>
                <w:sz w:val="24"/>
              </w:rPr>
              <w:t xml:space="preserve">(Company UEN : _______________ </w:t>
            </w:r>
            <w:r w:rsidRPr="0094295A">
              <w:rPr>
                <w:noProof/>
                <w:sz w:val="24"/>
              </w:rPr>
              <w:t>)</w:t>
            </w:r>
            <w:r>
              <w:rPr>
                <w:noProof/>
                <w:sz w:val="24"/>
              </w:rPr>
              <w:t xml:space="preserve">    </w:t>
            </w:r>
            <w:r>
              <w:rPr>
                <w:noProof/>
              </w:rPr>
              <w:t xml:space="preserve">  </w:t>
            </w:r>
            <w:r w:rsidR="000C01FA">
              <w:rPr>
                <w:noProof/>
                <w:sz w:val="18"/>
              </w:rPr>
              <w:br/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0293"/>
            </w:tblGrid>
            <w:tr w:rsidR="002E0061" w:rsidRPr="002E0061" w14:paraId="2E4167DA" w14:textId="77777777" w:rsidTr="00D80941">
              <w:trPr>
                <w:trHeight w:val="358"/>
              </w:trPr>
              <w:tc>
                <w:tcPr>
                  <w:tcW w:w="10293" w:type="dxa"/>
                  <w:shd w:val="clear" w:color="auto" w:fill="A6A6A6" w:themeFill="background1" w:themeFillShade="A6"/>
                  <w:vAlign w:val="center"/>
                </w:tcPr>
                <w:p w14:paraId="0C3D7F18" w14:textId="77777777" w:rsidR="002E0061" w:rsidRPr="002E0061" w:rsidRDefault="002E0061" w:rsidP="00DE60AA">
                  <w:pPr>
                    <w:framePr w:hSpace="180" w:wrap="around" w:vAnchor="text" w:hAnchor="text" w:y="1"/>
                    <w:ind w:right="-423"/>
                    <w:suppressOverlap/>
                    <w:rPr>
                      <w:b/>
                      <w:noProof/>
                      <w:color w:val="FFFFFF" w:themeColor="background1"/>
                      <w:sz w:val="30"/>
                      <w:szCs w:val="30"/>
                    </w:rPr>
                  </w:pPr>
                  <w:r w:rsidRPr="002E0061">
                    <w:rPr>
                      <w:b/>
                      <w:noProof/>
                      <w:color w:val="FFFFFF" w:themeColor="background1"/>
                      <w:sz w:val="30"/>
                      <w:szCs w:val="30"/>
                    </w:rPr>
                    <w:t>My Gift</w:t>
                  </w:r>
                </w:p>
              </w:tc>
            </w:tr>
          </w:tbl>
          <w:p w14:paraId="1E39EF83" w14:textId="77777777" w:rsidR="002E0061" w:rsidRPr="0011673F" w:rsidRDefault="002E0061" w:rsidP="00021549">
            <w:pPr>
              <w:spacing w:line="276" w:lineRule="auto"/>
              <w:ind w:right="-423"/>
              <w:rPr>
                <w:noProof/>
                <w:sz w:val="20"/>
              </w:rPr>
            </w:pPr>
          </w:p>
        </w:tc>
        <w:tc>
          <w:tcPr>
            <w:tcW w:w="236" w:type="dxa"/>
            <w:gridSpan w:val="2"/>
            <w:shd w:val="clear" w:color="auto" w:fill="auto"/>
          </w:tcPr>
          <w:p w14:paraId="2FA63BD9" w14:textId="77777777" w:rsidR="003B15F1" w:rsidRPr="003D4C8E" w:rsidRDefault="003B15F1" w:rsidP="00021549">
            <w:pP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</w:tr>
      <w:tr w:rsidR="006F73D8" w14:paraId="1089F23D" w14:textId="77777777" w:rsidTr="00DE60AA">
        <w:trPr>
          <w:gridAfter w:val="1"/>
          <w:wAfter w:w="106" w:type="dxa"/>
          <w:trHeight w:val="925"/>
        </w:trPr>
        <w:tc>
          <w:tcPr>
            <w:tcW w:w="10390" w:type="dxa"/>
            <w:gridSpan w:val="3"/>
            <w:shd w:val="clear" w:color="auto" w:fill="auto"/>
          </w:tcPr>
          <w:p w14:paraId="0DBDFAF9" w14:textId="5846F661" w:rsidR="006F73D8" w:rsidRPr="00F25276" w:rsidRDefault="006F73D8" w:rsidP="00FD02A4">
            <w:pPr>
              <w:tabs>
                <w:tab w:val="left" w:pos="4230"/>
              </w:tabs>
              <w:rPr>
                <w:rFonts w:ascii="Calibri" w:hAnsi="Calibri" w:cs="Calibri"/>
                <w:sz w:val="24"/>
              </w:rPr>
            </w:pPr>
            <w:r w:rsidRPr="00FE3706">
              <w:rPr>
                <w:noProof/>
                <w:sz w:val="18"/>
                <w:lang w:val="en-GB"/>
              </w:rPr>
              <mc:AlternateContent>
                <mc:Choice Requires="wps">
                  <w:drawing>
                    <wp:anchor distT="0" distB="0" distL="0" distR="0" simplePos="0" relativeHeight="251671552" behindDoc="1" locked="0" layoutInCell="1" allowOverlap="1" wp14:anchorId="348688E1" wp14:editId="283DF948">
                      <wp:simplePos x="0" y="0"/>
                      <wp:positionH relativeFrom="column">
                        <wp:posOffset>26670</wp:posOffset>
                      </wp:positionH>
                      <wp:positionV relativeFrom="paragraph">
                        <wp:posOffset>170815</wp:posOffset>
                      </wp:positionV>
                      <wp:extent cx="137160" cy="137160"/>
                      <wp:effectExtent l="0" t="0" r="15240" b="15240"/>
                      <wp:wrapNone/>
                      <wp:docPr id="26" name="Rectangle 19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7160" cy="137160"/>
                              </a:xfrm>
                              <a:prstGeom prst="rect">
                                <a:avLst/>
                              </a:prstGeom>
                              <a:noFill/>
                              <a:ln w="25400">
                                <a:solidFill>
                                  <a:schemeClr val="accent6">
                                    <a:lumMod val="7500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b" anchorCtr="0" upright="1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1A43B67" id="Rectangle 198" o:spid="_x0000_s1026" style="position:absolute;margin-left:2.1pt;margin-top:13.45pt;width:10.8pt;height:10.8pt;z-index:-251644928;visibility:visible;mso-wrap-style:square;mso-height-percent:0;mso-wrap-distance-left:0;mso-wrap-distance-top:0;mso-wrap-distance-right:0;mso-wrap-distance-bottom:0;mso-position-horizontal:absolute;mso-position-horizontal-relative:text;mso-position-vertical:absolute;mso-position-vertical-relative:text;mso-height-percent:0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" filled="f" strokecolor="#e36c0a [2409]" strokeweight="2pt"/>
                  </w:pict>
                </mc:Fallback>
              </mc:AlternateContent>
            </w:r>
            <w:r w:rsidR="00FD02A4">
              <w:rPr>
                <w:sz w:val="24"/>
              </w:rPr>
              <w:t xml:space="preserve">         </w:t>
            </w:r>
            <w:r w:rsidR="00FD02A4">
              <w:rPr>
                <w:sz w:val="24"/>
              </w:rPr>
              <w:br/>
              <w:t xml:space="preserve">       On</w:t>
            </w:r>
            <w:r w:rsidRPr="0094295A">
              <w:rPr>
                <w:sz w:val="24"/>
              </w:rPr>
              <w:t xml:space="preserve">e-time </w:t>
            </w:r>
            <w:r>
              <w:rPr>
                <w:rFonts w:ascii="Calibri" w:hAnsi="Calibri" w:cs="Calibri"/>
                <w:color w:val="000000"/>
                <w:sz w:val="24"/>
              </w:rPr>
              <w:t>gift of S$</w:t>
            </w:r>
            <w:r w:rsidRPr="0094295A">
              <w:rPr>
                <w:rFonts w:ascii="Calibri" w:hAnsi="Calibri" w:cs="Calibri"/>
                <w:color w:val="000000"/>
                <w:sz w:val="24"/>
              </w:rPr>
              <w:t>____________</w:t>
            </w:r>
            <w:r w:rsidR="00FD02A4">
              <w:rPr>
                <w:rFonts w:ascii="Calibri" w:hAnsi="Calibri" w:cs="Calibri"/>
                <w:color w:val="000000"/>
                <w:sz w:val="24"/>
              </w:rPr>
              <w:t xml:space="preserve"> </w:t>
            </w:r>
            <w:r w:rsidR="00DE60AA">
              <w:rPr>
                <w:rFonts w:ascii="Calibri" w:hAnsi="Calibri" w:cs="Calibri"/>
                <w:color w:val="000000"/>
                <w:sz w:val="24"/>
              </w:rPr>
              <w:t xml:space="preserve">   </w:t>
            </w:r>
            <w:r w:rsidR="00FD02A4">
              <w:rPr>
                <w:rFonts w:ascii="Calibri" w:hAnsi="Calibri" w:cs="Calibri"/>
                <w:color w:val="000000"/>
                <w:sz w:val="24"/>
              </w:rPr>
              <w:t xml:space="preserve">to </w:t>
            </w:r>
            <w:r w:rsidR="00DE60AA">
              <w:rPr>
                <w:rFonts w:ascii="Calibri" w:hAnsi="Calibri" w:cs="Calibri"/>
                <w:color w:val="000000"/>
                <w:sz w:val="24"/>
              </w:rPr>
              <w:t xml:space="preserve"> __________________________________________________</w:t>
            </w:r>
          </w:p>
          <w:p w14:paraId="4E5E3E54" w14:textId="00EB9468" w:rsidR="006F73D8" w:rsidRPr="00EF5E9F" w:rsidRDefault="006F73D8" w:rsidP="006F73D8">
            <w:pPr>
              <w:ind w:right="342"/>
              <w:jc w:val="both"/>
              <w:rPr>
                <w:rFonts w:ascii="Calibri" w:hAnsi="Calibri" w:cs="Calibri"/>
                <w:color w:val="000000"/>
              </w:rPr>
            </w:pPr>
          </w:p>
        </w:tc>
      </w:tr>
      <w:tr w:rsidR="00EF5E9F" w:rsidRPr="004225F5" w14:paraId="3766C6B2" w14:textId="77777777" w:rsidTr="00DE60AA">
        <w:trPr>
          <w:gridAfter w:val="2"/>
          <w:wAfter w:w="236" w:type="dxa"/>
          <w:trHeight w:val="205"/>
        </w:trPr>
        <w:tc>
          <w:tcPr>
            <w:tcW w:w="10260" w:type="dxa"/>
            <w:gridSpan w:val="2"/>
            <w:shd w:val="clear" w:color="auto" w:fill="auto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0293"/>
            </w:tblGrid>
            <w:tr w:rsidR="009F1DE3" w:rsidRPr="002E0061" w14:paraId="10CC6957" w14:textId="77777777" w:rsidTr="00D80941">
              <w:trPr>
                <w:trHeight w:val="358"/>
              </w:trPr>
              <w:tc>
                <w:tcPr>
                  <w:tcW w:w="10293" w:type="dxa"/>
                  <w:shd w:val="clear" w:color="auto" w:fill="A6A6A6" w:themeFill="background1" w:themeFillShade="A6"/>
                  <w:vAlign w:val="center"/>
                </w:tcPr>
                <w:p w14:paraId="171EB9D9" w14:textId="77777777" w:rsidR="009F1DE3" w:rsidRPr="002E0061" w:rsidRDefault="009F1DE3" w:rsidP="009F1DE3">
                  <w:pPr>
                    <w:framePr w:hSpace="180" w:wrap="around" w:vAnchor="text" w:hAnchor="text" w:y="1"/>
                    <w:ind w:right="657"/>
                    <w:suppressOverlap/>
                    <w:jc w:val="both"/>
                    <w:rPr>
                      <w:b/>
                      <w:noProof/>
                      <w:color w:val="FFFFFF" w:themeColor="background1"/>
                      <w:sz w:val="30"/>
                      <w:szCs w:val="30"/>
                    </w:rPr>
                  </w:pPr>
                  <w:r>
                    <w:rPr>
                      <w:b/>
                      <w:noProof/>
                      <w:color w:val="FFFFFF" w:themeColor="background1"/>
                      <w:sz w:val="30"/>
                      <w:szCs w:val="30"/>
                    </w:rPr>
                    <w:t>Payment Method</w:t>
                  </w:r>
                </w:p>
              </w:tc>
            </w:tr>
            <w:tr w:rsidR="000C01FA" w:rsidRPr="002E0061" w14:paraId="0601F91B" w14:textId="77777777" w:rsidTr="00D80941">
              <w:trPr>
                <w:trHeight w:val="358"/>
              </w:trPr>
              <w:tc>
                <w:tcPr>
                  <w:tcW w:w="10293" w:type="dxa"/>
                  <w:shd w:val="clear" w:color="auto" w:fill="auto"/>
                  <w:vAlign w:val="center"/>
                </w:tcPr>
                <w:p w14:paraId="3AD48513" w14:textId="77777777" w:rsidR="000C01FA" w:rsidRDefault="000C01FA" w:rsidP="009F1DE3">
                  <w:pPr>
                    <w:framePr w:hSpace="180" w:wrap="around" w:vAnchor="text" w:hAnchor="text" w:y="1"/>
                    <w:ind w:right="657"/>
                    <w:suppressOverlap/>
                    <w:jc w:val="both"/>
                    <w:rPr>
                      <w:b/>
                      <w:noProof/>
                      <w:color w:val="FFFFFF" w:themeColor="background1"/>
                      <w:sz w:val="30"/>
                      <w:szCs w:val="30"/>
                    </w:rPr>
                  </w:pPr>
                </w:p>
              </w:tc>
            </w:tr>
          </w:tbl>
          <w:p w14:paraId="0CF1E83B" w14:textId="77777777" w:rsidR="00EF5E9F" w:rsidRPr="0011673F" w:rsidRDefault="00EF5E9F" w:rsidP="002E0061">
            <w:pPr>
              <w:rPr>
                <w:sz w:val="20"/>
              </w:rPr>
            </w:pPr>
          </w:p>
        </w:tc>
      </w:tr>
      <w:tr w:rsidR="00EF5E9F" w:rsidRPr="00A61B24" w14:paraId="6869513F" w14:textId="77777777" w:rsidTr="00DE60AA">
        <w:trPr>
          <w:gridAfter w:val="2"/>
          <w:wAfter w:w="236" w:type="dxa"/>
          <w:trHeight w:val="388"/>
        </w:trPr>
        <w:tc>
          <w:tcPr>
            <w:tcW w:w="10260" w:type="dxa"/>
            <w:gridSpan w:val="2"/>
            <w:shd w:val="clear" w:color="auto" w:fill="auto"/>
          </w:tcPr>
          <w:p w14:paraId="7CE17B65" w14:textId="77777777" w:rsidR="00B045C4" w:rsidRPr="00B045C4" w:rsidRDefault="00CE717A" w:rsidP="002E0061">
            <w:pPr>
              <w:rPr>
                <w:sz w:val="8"/>
                <w:szCs w:val="8"/>
              </w:rPr>
            </w:pPr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0" distR="0" simplePos="0" relativeHeight="251653120" behindDoc="0" locked="0" layoutInCell="1" allowOverlap="1" wp14:anchorId="1F6C763A" wp14:editId="1F004638">
                      <wp:simplePos x="0" y="0"/>
                      <wp:positionH relativeFrom="column">
                        <wp:posOffset>17145</wp:posOffset>
                      </wp:positionH>
                      <wp:positionV relativeFrom="paragraph">
                        <wp:posOffset>62230</wp:posOffset>
                      </wp:positionV>
                      <wp:extent cx="137160" cy="137160"/>
                      <wp:effectExtent l="0" t="0" r="15240" b="15240"/>
                      <wp:wrapNone/>
                      <wp:docPr id="27" name="Rectangle 19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7160" cy="137160"/>
                              </a:xfrm>
                              <a:prstGeom prst="rect">
                                <a:avLst/>
                              </a:prstGeom>
                              <a:noFill/>
                              <a:ln w="25400">
                                <a:solidFill>
                                  <a:schemeClr val="accent6">
                                    <a:lumMod val="7500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44D3BC98" w14:textId="77777777" w:rsidR="00493D0B" w:rsidRPr="00FB5A71" w:rsidRDefault="00493D0B" w:rsidP="008B1504">
                                  <w:r w:rsidRPr="00FB5A71">
                                    <w:t>X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b" anchorCtr="0" upright="1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F6C763A" id="_x0000_s1027" style="position:absolute;margin-left:1.35pt;margin-top:4.9pt;width:10.8pt;height:10.8pt;z-index:251653120;visibility:visible;mso-wrap-style:square;mso-height-percent:0;mso-wrap-distance-left:0;mso-wrap-distance-top:0;mso-wrap-distance-right:0;mso-wrap-distance-bottom:0;mso-position-horizontal:absolute;mso-position-horizontal-relative:text;mso-position-vertical:absolute;mso-position-vertical-relative:text;mso-height-percent:0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" filled="f" strokecolor="#e36c0a [2409]" strokeweight="2pt">
                      <v:textbox>
                        <w:txbxContent>
                          <w:p w14:paraId="44D3BC98" w14:textId="77777777" w:rsidR="00493D0B" w:rsidRPr="00FB5A71" w:rsidRDefault="00493D0B" w:rsidP="008B1504">
                            <w:r w:rsidRPr="00FB5A71">
                              <w:t>X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7147BEA2" w14:textId="0CC310CD" w:rsidR="00EF5E9F" w:rsidRPr="007510A0" w:rsidRDefault="00EF5E9F" w:rsidP="00F25276">
            <w:pPr>
              <w:rPr>
                <w:rFonts w:ascii="Calibri" w:eastAsia="Times New Roman" w:hAnsi="Calibri" w:cs="Calibri"/>
                <w:color w:val="000000"/>
                <w:sz w:val="26"/>
                <w:szCs w:val="26"/>
              </w:rPr>
            </w:pPr>
            <w:r w:rsidRPr="0094295A">
              <w:rPr>
                <w:sz w:val="24"/>
                <w:szCs w:val="26"/>
              </w:rPr>
              <w:t xml:space="preserve"> </w:t>
            </w:r>
            <w:r w:rsidR="00C6124E" w:rsidRPr="00FB5A71">
              <w:rPr>
                <w:b/>
                <w:sz w:val="24"/>
                <w:szCs w:val="26"/>
              </w:rPr>
              <w:t xml:space="preserve"> </w:t>
            </w:r>
            <w:r w:rsidR="008B1504">
              <w:rPr>
                <w:b/>
                <w:sz w:val="24"/>
                <w:szCs w:val="26"/>
              </w:rPr>
              <w:t xml:space="preserve"> </w:t>
            </w:r>
            <w:r w:rsidR="00FB5A71">
              <w:rPr>
                <w:sz w:val="24"/>
                <w:szCs w:val="26"/>
              </w:rPr>
              <w:t xml:space="preserve">    </w:t>
            </w:r>
            <w:r w:rsidRPr="0094295A">
              <w:rPr>
                <w:rFonts w:ascii="Calibri" w:eastAsia="Times New Roman" w:hAnsi="Calibri" w:cs="Calibri"/>
                <w:color w:val="000000"/>
                <w:sz w:val="24"/>
                <w:szCs w:val="26"/>
              </w:rPr>
              <w:t xml:space="preserve">I enclose a </w:t>
            </w:r>
            <w:proofErr w:type="spellStart"/>
            <w:r w:rsidRPr="0094295A">
              <w:rPr>
                <w:rFonts w:ascii="Calibri" w:eastAsia="Times New Roman" w:hAnsi="Calibri" w:cs="Calibri"/>
                <w:color w:val="000000"/>
                <w:sz w:val="24"/>
                <w:szCs w:val="26"/>
              </w:rPr>
              <w:t>cheque</w:t>
            </w:r>
            <w:proofErr w:type="spellEnd"/>
            <w:r w:rsidRPr="0094295A">
              <w:rPr>
                <w:rFonts w:ascii="Calibri" w:eastAsia="Times New Roman" w:hAnsi="Calibri" w:cs="Calibri"/>
                <w:color w:val="000000"/>
                <w:sz w:val="24"/>
                <w:szCs w:val="26"/>
              </w:rPr>
              <w:t xml:space="preserve"> [</w:t>
            </w:r>
            <w:r w:rsidR="007510A0" w:rsidRPr="0094295A">
              <w:rPr>
                <w:rFonts w:ascii="Calibri" w:eastAsia="Times New Roman" w:hAnsi="Calibri" w:cs="Calibri"/>
                <w:color w:val="000000"/>
                <w:sz w:val="24"/>
                <w:szCs w:val="26"/>
              </w:rPr>
              <w:t>N</w:t>
            </w:r>
            <w:r w:rsidRPr="0094295A">
              <w:rPr>
                <w:rFonts w:ascii="Calibri" w:eastAsia="Times New Roman" w:hAnsi="Calibri" w:cs="Calibri"/>
                <w:color w:val="000000"/>
                <w:sz w:val="24"/>
                <w:szCs w:val="26"/>
              </w:rPr>
              <w:t>o</w:t>
            </w:r>
            <w:r w:rsidR="004225F5">
              <w:rPr>
                <w:rFonts w:ascii="Calibri" w:eastAsia="Times New Roman" w:hAnsi="Calibri" w:cs="Calibri"/>
                <w:color w:val="000000"/>
                <w:sz w:val="24"/>
                <w:szCs w:val="26"/>
              </w:rPr>
              <w:t xml:space="preserve">. </w:t>
            </w:r>
            <w:r w:rsidRPr="0094295A">
              <w:rPr>
                <w:rFonts w:ascii="Calibri" w:eastAsia="Times New Roman" w:hAnsi="Calibri" w:cs="Calibri"/>
                <w:color w:val="000000"/>
                <w:sz w:val="24"/>
                <w:szCs w:val="26"/>
              </w:rPr>
              <w:t>:</w:t>
            </w:r>
            <w:r w:rsidR="002140B3">
              <w:rPr>
                <w:rFonts w:ascii="Calibri" w:eastAsia="Times New Roman" w:hAnsi="Calibri" w:cs="Calibri"/>
                <w:color w:val="000000"/>
                <w:sz w:val="24"/>
                <w:szCs w:val="26"/>
              </w:rPr>
              <w:t xml:space="preserve"> </w:t>
            </w:r>
            <w:r w:rsidR="002140B3">
              <w:rPr>
                <w:noProof/>
                <w:sz w:val="24"/>
              </w:rPr>
              <w:t>_____________</w:t>
            </w:r>
            <w:r w:rsidR="002140B3" w:rsidRPr="0094295A">
              <w:rPr>
                <w:noProof/>
                <w:sz w:val="24"/>
              </w:rPr>
              <w:t>____</w:t>
            </w:r>
            <w:r w:rsidR="002140B3">
              <w:rPr>
                <w:noProof/>
                <w:sz w:val="24"/>
              </w:rPr>
              <w:t xml:space="preserve"> </w:t>
            </w:r>
            <w:r w:rsidRPr="0094295A">
              <w:rPr>
                <w:rFonts w:ascii="Calibri" w:eastAsia="Times New Roman" w:hAnsi="Calibri" w:cs="Calibri"/>
                <w:color w:val="000000"/>
                <w:sz w:val="24"/>
                <w:szCs w:val="26"/>
              </w:rPr>
              <w:t xml:space="preserve">] </w:t>
            </w:r>
            <w:r w:rsidR="007C360B" w:rsidRPr="0094295A">
              <w:rPr>
                <w:rFonts w:ascii="Calibri" w:eastAsia="Times New Roman" w:hAnsi="Calibri" w:cs="Calibri"/>
                <w:color w:val="000000"/>
                <w:sz w:val="24"/>
                <w:szCs w:val="26"/>
              </w:rPr>
              <w:t xml:space="preserve">crossed and in </w:t>
            </w:r>
            <w:proofErr w:type="spellStart"/>
            <w:r w:rsidR="007C360B" w:rsidRPr="0094295A">
              <w:rPr>
                <w:rFonts w:ascii="Calibri" w:eastAsia="Times New Roman" w:hAnsi="Calibri" w:cs="Calibri"/>
                <w:color w:val="000000"/>
                <w:sz w:val="24"/>
                <w:szCs w:val="26"/>
              </w:rPr>
              <w:t>favo</w:t>
            </w:r>
            <w:r w:rsidR="00FE2275">
              <w:rPr>
                <w:rFonts w:ascii="Calibri" w:eastAsia="Times New Roman" w:hAnsi="Calibri" w:cs="Calibri"/>
                <w:color w:val="000000"/>
                <w:sz w:val="24"/>
                <w:szCs w:val="26"/>
              </w:rPr>
              <w:t>u</w:t>
            </w:r>
            <w:r w:rsidR="007510A0" w:rsidRPr="0094295A">
              <w:rPr>
                <w:rFonts w:ascii="Calibri" w:eastAsia="Times New Roman" w:hAnsi="Calibri" w:cs="Calibri"/>
                <w:color w:val="000000"/>
                <w:sz w:val="24"/>
                <w:szCs w:val="26"/>
              </w:rPr>
              <w:t>r</w:t>
            </w:r>
            <w:proofErr w:type="spellEnd"/>
            <w:r w:rsidR="007510A0" w:rsidRPr="0094295A">
              <w:rPr>
                <w:rFonts w:ascii="Calibri" w:eastAsia="Times New Roman" w:hAnsi="Calibri" w:cs="Calibri"/>
                <w:color w:val="000000"/>
                <w:sz w:val="24"/>
                <w:szCs w:val="26"/>
              </w:rPr>
              <w:t xml:space="preserve"> of </w:t>
            </w:r>
            <w:r w:rsidRPr="0094295A">
              <w:rPr>
                <w:rFonts w:ascii="Calibri" w:eastAsia="Times New Roman" w:hAnsi="Calibri" w:cs="Calibri"/>
                <w:color w:val="000000"/>
                <w:sz w:val="24"/>
                <w:szCs w:val="26"/>
              </w:rPr>
              <w:t>"</w:t>
            </w:r>
            <w:r w:rsidR="007C360B" w:rsidRPr="0094295A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6"/>
              </w:rPr>
              <w:t>NUS</w:t>
            </w:r>
            <w:r w:rsidR="00766F35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6"/>
              </w:rPr>
              <w:t xml:space="preserve"> (Duke-NUS)</w:t>
            </w:r>
            <w:r w:rsidR="004225F5">
              <w:rPr>
                <w:rFonts w:ascii="Calibri" w:eastAsia="Times New Roman" w:hAnsi="Calibri" w:cs="Calibri"/>
                <w:color w:val="000000"/>
                <w:sz w:val="24"/>
                <w:szCs w:val="26"/>
              </w:rPr>
              <w:t>"</w:t>
            </w:r>
            <w:r w:rsidR="000C01FA">
              <w:rPr>
                <w:rFonts w:ascii="Calibri" w:eastAsia="Times New Roman" w:hAnsi="Calibri" w:cs="Calibri"/>
                <w:color w:val="000000"/>
                <w:sz w:val="24"/>
                <w:szCs w:val="26"/>
              </w:rPr>
              <w:br/>
            </w:r>
          </w:p>
        </w:tc>
      </w:tr>
      <w:tr w:rsidR="002F4BE2" w:rsidRPr="00A61B24" w14:paraId="71416C9C" w14:textId="77777777" w:rsidTr="00DE60AA">
        <w:trPr>
          <w:gridAfter w:val="2"/>
          <w:wAfter w:w="236" w:type="dxa"/>
          <w:trHeight w:val="104"/>
        </w:trPr>
        <w:tc>
          <w:tcPr>
            <w:tcW w:w="10260" w:type="dxa"/>
            <w:gridSpan w:val="2"/>
            <w:shd w:val="clear" w:color="auto" w:fill="auto"/>
          </w:tcPr>
          <w:p w14:paraId="2B5EDC98" w14:textId="77777777" w:rsidR="002F4BE2" w:rsidRPr="002F4BE2" w:rsidRDefault="002F4BE2" w:rsidP="002E0061">
            <w:pPr>
              <w:rPr>
                <w:noProof/>
                <w:sz w:val="8"/>
                <w:szCs w:val="8"/>
              </w:rPr>
            </w:pPr>
          </w:p>
        </w:tc>
      </w:tr>
      <w:tr w:rsidR="00EF5E9F" w:rsidRPr="00A61B24" w14:paraId="25F4ED0B" w14:textId="77777777" w:rsidTr="00DE60AA">
        <w:trPr>
          <w:gridAfter w:val="2"/>
          <w:wAfter w:w="236" w:type="dxa"/>
          <w:trHeight w:val="388"/>
        </w:trPr>
        <w:tc>
          <w:tcPr>
            <w:tcW w:w="10260" w:type="dxa"/>
            <w:gridSpan w:val="2"/>
            <w:shd w:val="clear" w:color="auto" w:fill="auto"/>
            <w:vAlign w:val="center"/>
          </w:tcPr>
          <w:p w14:paraId="75F0A21E" w14:textId="14FD39C1" w:rsidR="002F4BE2" w:rsidRDefault="00985530" w:rsidP="00985530">
            <w:pPr>
              <w:rPr>
                <w:rFonts w:ascii="Calibri" w:eastAsia="Times New Roman" w:hAnsi="Calibri" w:cs="Calibri"/>
                <w:color w:val="000000"/>
                <w:sz w:val="26"/>
                <w:szCs w:val="26"/>
              </w:rPr>
            </w:pPr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0" distR="0" simplePos="0" relativeHeight="251668480" behindDoc="0" locked="0" layoutInCell="1" allowOverlap="1" wp14:anchorId="6892A031" wp14:editId="2C304904">
                      <wp:simplePos x="0" y="0"/>
                      <wp:positionH relativeFrom="column">
                        <wp:posOffset>4980940</wp:posOffset>
                      </wp:positionH>
                      <wp:positionV relativeFrom="paragraph">
                        <wp:posOffset>41910</wp:posOffset>
                      </wp:positionV>
                      <wp:extent cx="137160" cy="137160"/>
                      <wp:effectExtent l="0" t="0" r="15240" b="15240"/>
                      <wp:wrapNone/>
                      <wp:docPr id="12" name="Rectangle 19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7160" cy="137160"/>
                              </a:xfrm>
                              <a:prstGeom prst="rect">
                                <a:avLst/>
                              </a:prstGeom>
                              <a:noFill/>
                              <a:ln w="25400">
                                <a:solidFill>
                                  <a:srgbClr val="F79646">
                                    <a:lumMod val="75000"/>
                                  </a:srgb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62611991" w14:textId="77777777" w:rsidR="00493D0B" w:rsidRPr="00FB5A71" w:rsidRDefault="00493D0B" w:rsidP="00985530">
                                  <w:r w:rsidRPr="00FB5A71">
                                    <w:t>X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b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892A031" id="_x0000_s1030" style="position:absolute;margin-left:392.2pt;margin-top:3.3pt;width:10.8pt;height:10.8pt;z-index:251668480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" filled="f" strokecolor="#e46c0a" strokeweight="2pt">
                      <v:textbox>
                        <w:txbxContent>
                          <w:p w14:paraId="62611991" w14:textId="77777777" w:rsidR="00493D0B" w:rsidRPr="00FB5A71" w:rsidRDefault="00493D0B" w:rsidP="00985530">
                            <w:r w:rsidRPr="00FB5A71">
                              <w:t>X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0" distR="0" simplePos="0" relativeHeight="251667456" behindDoc="0" locked="0" layoutInCell="1" allowOverlap="1" wp14:anchorId="302B4245" wp14:editId="069A3014">
                      <wp:simplePos x="0" y="0"/>
                      <wp:positionH relativeFrom="column">
                        <wp:posOffset>3658870</wp:posOffset>
                      </wp:positionH>
                      <wp:positionV relativeFrom="paragraph">
                        <wp:posOffset>43180</wp:posOffset>
                      </wp:positionV>
                      <wp:extent cx="137160" cy="137160"/>
                      <wp:effectExtent l="0" t="0" r="15240" b="15240"/>
                      <wp:wrapNone/>
                      <wp:docPr id="11" name="Rectangle 19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7160" cy="137160"/>
                              </a:xfrm>
                              <a:prstGeom prst="rect">
                                <a:avLst/>
                              </a:prstGeom>
                              <a:noFill/>
                              <a:ln w="25400">
                                <a:solidFill>
                                  <a:srgbClr val="F79646">
                                    <a:lumMod val="75000"/>
                                  </a:srgb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2EB8AED9" w14:textId="77777777" w:rsidR="00493D0B" w:rsidRPr="00FB5A71" w:rsidRDefault="00493D0B" w:rsidP="00985530">
                                  <w:r w:rsidRPr="00FB5A71">
                                    <w:t>X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b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02B4245" id="_x0000_s1029" style="position:absolute;margin-left:288.1pt;margin-top:3.4pt;width:10.8pt;height:10.8pt;z-index:25166745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" filled="f" strokecolor="#e46c0a" strokeweight="2pt">
                      <v:textbox>
                        <w:txbxContent>
                          <w:p w14:paraId="2EB8AED9" w14:textId="77777777" w:rsidR="00493D0B" w:rsidRPr="00FB5A71" w:rsidRDefault="00493D0B" w:rsidP="00985530">
                            <w:r w:rsidRPr="00FB5A71">
                              <w:t>X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0" distR="0" simplePos="0" relativeHeight="251666432" behindDoc="0" locked="0" layoutInCell="1" allowOverlap="1" wp14:anchorId="64332F07" wp14:editId="645A9B7E">
                      <wp:simplePos x="0" y="0"/>
                      <wp:positionH relativeFrom="column">
                        <wp:posOffset>2746375</wp:posOffset>
                      </wp:positionH>
                      <wp:positionV relativeFrom="paragraph">
                        <wp:posOffset>39370</wp:posOffset>
                      </wp:positionV>
                      <wp:extent cx="137160" cy="137160"/>
                      <wp:effectExtent l="0" t="0" r="15240" b="15240"/>
                      <wp:wrapNone/>
                      <wp:docPr id="10" name="Rectangle 19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7160" cy="137160"/>
                              </a:xfrm>
                              <a:prstGeom prst="rect">
                                <a:avLst/>
                              </a:prstGeom>
                              <a:noFill/>
                              <a:ln w="25400">
                                <a:solidFill>
                                  <a:srgbClr val="F79646">
                                    <a:lumMod val="75000"/>
                                  </a:srgb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0F5FE3EB" w14:textId="77777777" w:rsidR="00493D0B" w:rsidRPr="00FB5A71" w:rsidRDefault="00493D0B" w:rsidP="00985530">
                                  <w:r w:rsidRPr="00FB5A71">
                                    <w:t>X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b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4332F07" id="_x0000_s1032" style="position:absolute;margin-left:216.25pt;margin-top:3.1pt;width:10.8pt;height:10.8pt;z-index:25166643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" filled="f" strokecolor="#e46c0a" strokeweight="2pt">
                      <v:textbox>
                        <w:txbxContent>
                          <w:p w14:paraId="0F5FE3EB" w14:textId="77777777" w:rsidR="00493D0B" w:rsidRPr="00FB5A71" w:rsidRDefault="00493D0B" w:rsidP="00985530">
                            <w:r w:rsidRPr="00FB5A71">
                              <w:t>X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7E7220">
              <w:rPr>
                <w:rFonts w:ascii="Calibri" w:eastAsia="Times New Roman" w:hAnsi="Calibri" w:cs="Calibri"/>
                <w:color w:val="000000"/>
                <w:sz w:val="24"/>
                <w:szCs w:val="26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6"/>
              </w:rPr>
              <w:t xml:space="preserve">     </w:t>
            </w:r>
            <w:r w:rsidR="00EF5E9F" w:rsidRPr="0094295A">
              <w:rPr>
                <w:rFonts w:ascii="Calibri" w:eastAsia="Times New Roman" w:hAnsi="Calibri" w:cs="Calibri"/>
                <w:color w:val="000000"/>
                <w:sz w:val="24"/>
                <w:szCs w:val="26"/>
              </w:rPr>
              <w:t xml:space="preserve">Please charge my credit/debit card: </w:t>
            </w:r>
            <w:r w:rsidR="00EF5E9F" w:rsidRPr="0094295A">
              <w:rPr>
                <w:sz w:val="24"/>
                <w:szCs w:val="26"/>
              </w:rPr>
              <w:t xml:space="preserve"> </w:t>
            </w:r>
            <w:r>
              <w:rPr>
                <w:sz w:val="24"/>
                <w:szCs w:val="26"/>
              </w:rPr>
              <w:t xml:space="preserve">             VISA                   Master Card                American Express</w:t>
            </w:r>
            <w:r w:rsidR="000C01FA">
              <w:rPr>
                <w:sz w:val="24"/>
                <w:szCs w:val="26"/>
              </w:rPr>
              <w:br/>
            </w:r>
          </w:p>
          <w:p w14:paraId="2B884612" w14:textId="77777777" w:rsidR="00EF5E9F" w:rsidRPr="002F4BE2" w:rsidRDefault="00EF5E9F" w:rsidP="00985530">
            <w:pPr>
              <w:rPr>
                <w:rFonts w:ascii="Calibri" w:eastAsia="Times New Roman" w:hAnsi="Calibri" w:cs="Calibri"/>
                <w:color w:val="000000"/>
                <w:sz w:val="8"/>
                <w:szCs w:val="8"/>
              </w:rPr>
            </w:pPr>
          </w:p>
        </w:tc>
      </w:tr>
      <w:tr w:rsidR="00EF5E9F" w:rsidRPr="00A61B24" w14:paraId="06701F80" w14:textId="77777777" w:rsidTr="00DE60AA">
        <w:trPr>
          <w:gridAfter w:val="2"/>
          <w:wAfter w:w="236" w:type="dxa"/>
          <w:trHeight w:val="298"/>
        </w:trPr>
        <w:tc>
          <w:tcPr>
            <w:tcW w:w="10260" w:type="dxa"/>
            <w:gridSpan w:val="2"/>
            <w:shd w:val="clear" w:color="auto" w:fill="auto"/>
            <w:noWrap/>
            <w:hideMark/>
          </w:tcPr>
          <w:p w14:paraId="43A7DB51" w14:textId="3DD62C97" w:rsidR="00EF5E9F" w:rsidRDefault="00EF5E9F" w:rsidP="002E0061">
            <w:pPr>
              <w:rPr>
                <w:rFonts w:ascii="Calibri" w:eastAsia="Times New Roman" w:hAnsi="Calibri" w:cs="Calibri"/>
                <w:color w:val="000000"/>
                <w:sz w:val="24"/>
                <w:szCs w:val="26"/>
              </w:rPr>
            </w:pPr>
            <w:r w:rsidRPr="0094295A">
              <w:rPr>
                <w:rFonts w:ascii="Calibri" w:eastAsia="Times New Roman" w:hAnsi="Calibri" w:cs="Calibri"/>
                <w:color w:val="000000"/>
                <w:sz w:val="24"/>
                <w:szCs w:val="26"/>
              </w:rPr>
              <w:t>Card No</w:t>
            </w:r>
            <w:r w:rsidR="004225F5">
              <w:rPr>
                <w:rFonts w:ascii="Calibri" w:eastAsia="Times New Roman" w:hAnsi="Calibri" w:cs="Calibri"/>
                <w:color w:val="000000"/>
                <w:sz w:val="24"/>
                <w:szCs w:val="26"/>
              </w:rPr>
              <w:t>.</w:t>
            </w:r>
            <w:r w:rsidRPr="0094295A">
              <w:rPr>
                <w:rFonts w:ascii="Calibri" w:eastAsia="Times New Roman" w:hAnsi="Calibri" w:cs="Calibri"/>
                <w:color w:val="000000"/>
                <w:sz w:val="24"/>
                <w:szCs w:val="26"/>
              </w:rPr>
              <w:t xml:space="preserve"> : </w:t>
            </w:r>
            <w:r w:rsidR="00B71CAC" w:rsidRPr="0094295A">
              <w:rPr>
                <w:rFonts w:ascii="Calibri" w:eastAsia="Times New Roman" w:hAnsi="Calibri" w:cs="Calibri"/>
                <w:color w:val="000000"/>
                <w:sz w:val="24"/>
                <w:szCs w:val="26"/>
              </w:rPr>
              <w:t>________________________________________</w:t>
            </w:r>
            <w:r w:rsidR="00B71CAC" w:rsidRPr="0094295A">
              <w:rPr>
                <w:sz w:val="20"/>
              </w:rPr>
              <w:t xml:space="preserve"> </w:t>
            </w:r>
            <w:r w:rsidR="00B71CAC" w:rsidRPr="0094295A">
              <w:rPr>
                <w:rFonts w:ascii="Calibri" w:eastAsia="Times New Roman" w:hAnsi="Calibri" w:cs="Calibri"/>
                <w:color w:val="000000"/>
                <w:sz w:val="24"/>
                <w:szCs w:val="26"/>
              </w:rPr>
              <w:t xml:space="preserve">Expiry Date : ____________ (MMYY)             </w:t>
            </w:r>
            <w:r w:rsidR="000C01FA">
              <w:rPr>
                <w:rFonts w:ascii="Calibri" w:eastAsia="Times New Roman" w:hAnsi="Calibri" w:cs="Calibri"/>
                <w:color w:val="000000"/>
                <w:sz w:val="24"/>
                <w:szCs w:val="26"/>
              </w:rPr>
              <w:br/>
            </w:r>
            <w:r w:rsidR="00B71CAC" w:rsidRPr="0094295A">
              <w:rPr>
                <w:rFonts w:ascii="Calibri" w:eastAsia="Times New Roman" w:hAnsi="Calibri" w:cs="Calibri"/>
                <w:color w:val="000000"/>
                <w:sz w:val="24"/>
                <w:szCs w:val="26"/>
              </w:rPr>
              <w:t xml:space="preserve">       </w:t>
            </w:r>
          </w:p>
          <w:p w14:paraId="403683EE" w14:textId="3566CBDE" w:rsidR="00DE60AA" w:rsidRPr="00A61B24" w:rsidRDefault="00DE60AA" w:rsidP="002E0061">
            <w:pPr>
              <w:rPr>
                <w:rFonts w:ascii="Calibri" w:eastAsia="Times New Roman" w:hAnsi="Calibri" w:cs="Calibri"/>
                <w:color w:val="000000"/>
                <w:sz w:val="26"/>
                <w:szCs w:val="26"/>
              </w:rPr>
            </w:pPr>
          </w:p>
        </w:tc>
      </w:tr>
      <w:tr w:rsidR="00EF5E9F" w:rsidRPr="00A61B24" w14:paraId="18E66A0E" w14:textId="77777777" w:rsidTr="00DE60AA">
        <w:trPr>
          <w:gridAfter w:val="2"/>
          <w:wAfter w:w="236" w:type="dxa"/>
          <w:trHeight w:val="492"/>
        </w:trPr>
        <w:tc>
          <w:tcPr>
            <w:tcW w:w="10260" w:type="dxa"/>
            <w:gridSpan w:val="2"/>
            <w:shd w:val="clear" w:color="auto" w:fill="auto"/>
            <w:noWrap/>
            <w:hideMark/>
          </w:tcPr>
          <w:p w14:paraId="16752368" w14:textId="77777777" w:rsidR="009F1DE3" w:rsidRPr="00FE3706" w:rsidRDefault="009F1DE3" w:rsidP="002E0061">
            <w:pPr>
              <w:rPr>
                <w:rFonts w:ascii="Calibri" w:eastAsia="Times New Roman" w:hAnsi="Calibri" w:cs="Calibri"/>
                <w:color w:val="000000"/>
                <w:sz w:val="8"/>
                <w:szCs w:val="26"/>
              </w:rPr>
            </w:pPr>
          </w:p>
          <w:tbl>
            <w:tblPr>
              <w:tblStyle w:val="TableGrid"/>
              <w:tblW w:w="10173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0173"/>
            </w:tblGrid>
            <w:tr w:rsidR="009F1DE3" w:rsidRPr="002E0061" w14:paraId="60DA7775" w14:textId="77777777" w:rsidTr="00DE60AA">
              <w:trPr>
                <w:trHeight w:val="358"/>
              </w:trPr>
              <w:tc>
                <w:tcPr>
                  <w:tcW w:w="10173" w:type="dxa"/>
                  <w:shd w:val="clear" w:color="auto" w:fill="A6A6A6" w:themeFill="background1" w:themeFillShade="A6"/>
                  <w:vAlign w:val="center"/>
                </w:tcPr>
                <w:p w14:paraId="26DBFF36" w14:textId="77777777" w:rsidR="009F1DE3" w:rsidRPr="002E0061" w:rsidRDefault="009F1DE3" w:rsidP="00DE60AA">
                  <w:pPr>
                    <w:framePr w:hSpace="180" w:wrap="around" w:vAnchor="text" w:hAnchor="text" w:y="1"/>
                    <w:ind w:right="657"/>
                    <w:suppressOverlap/>
                    <w:jc w:val="both"/>
                    <w:rPr>
                      <w:b/>
                      <w:noProof/>
                      <w:color w:val="FFFFFF" w:themeColor="background1"/>
                      <w:sz w:val="30"/>
                      <w:szCs w:val="30"/>
                    </w:rPr>
                  </w:pPr>
                  <w:r w:rsidRPr="002E0061">
                    <w:rPr>
                      <w:b/>
                      <w:noProof/>
                      <w:color w:val="FFFFFF" w:themeColor="background1"/>
                      <w:sz w:val="30"/>
                      <w:szCs w:val="30"/>
                    </w:rPr>
                    <w:t xml:space="preserve">My </w:t>
                  </w:r>
                  <w:r>
                    <w:rPr>
                      <w:b/>
                      <w:noProof/>
                      <w:color w:val="FFFFFF" w:themeColor="background1"/>
                      <w:sz w:val="30"/>
                      <w:szCs w:val="30"/>
                    </w:rPr>
                    <w:t>Particulars</w:t>
                  </w:r>
                </w:p>
              </w:tc>
            </w:tr>
          </w:tbl>
          <w:p w14:paraId="3825B03A" w14:textId="79432FDD" w:rsidR="0011673F" w:rsidRPr="0011673F" w:rsidRDefault="0011673F" w:rsidP="002E0061">
            <w:pPr>
              <w:rPr>
                <w:rFonts w:ascii="Calibri" w:eastAsia="Times New Roman" w:hAnsi="Calibri" w:cs="Calibri"/>
                <w:color w:val="000000"/>
                <w:szCs w:val="26"/>
              </w:rPr>
            </w:pPr>
          </w:p>
        </w:tc>
      </w:tr>
      <w:tr w:rsidR="00BA3F34" w:rsidRPr="00A61B24" w14:paraId="607D016A" w14:textId="77777777" w:rsidTr="00DE60AA">
        <w:trPr>
          <w:gridAfter w:val="2"/>
          <w:wAfter w:w="236" w:type="dxa"/>
          <w:trHeight w:val="79"/>
        </w:trPr>
        <w:tc>
          <w:tcPr>
            <w:tcW w:w="10260" w:type="dxa"/>
            <w:gridSpan w:val="2"/>
            <w:shd w:val="clear" w:color="auto" w:fill="auto"/>
            <w:noWrap/>
            <w:hideMark/>
          </w:tcPr>
          <w:p w14:paraId="5A7F4B6A" w14:textId="77777777" w:rsidR="00BA3F34" w:rsidRPr="0011673F" w:rsidRDefault="00BA3F34" w:rsidP="002E0061">
            <w:pPr>
              <w:tabs>
                <w:tab w:val="left" w:pos="1230"/>
              </w:tabs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8"/>
              </w:rPr>
            </w:pPr>
          </w:p>
        </w:tc>
      </w:tr>
      <w:tr w:rsidR="00B71CAC" w:rsidRPr="00A61B24" w14:paraId="17D50063" w14:textId="77777777" w:rsidTr="00DE60AA">
        <w:trPr>
          <w:gridAfter w:val="2"/>
          <w:wAfter w:w="236" w:type="dxa"/>
          <w:trHeight w:val="298"/>
        </w:trPr>
        <w:tc>
          <w:tcPr>
            <w:tcW w:w="10260" w:type="dxa"/>
            <w:gridSpan w:val="2"/>
            <w:shd w:val="clear" w:color="auto" w:fill="auto"/>
            <w:noWrap/>
            <w:hideMark/>
          </w:tcPr>
          <w:tbl>
            <w:tblPr>
              <w:tblStyle w:val="TableGrid"/>
              <w:tblW w:w="10549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131"/>
              <w:gridCol w:w="248"/>
              <w:gridCol w:w="5294"/>
              <w:gridCol w:w="1260"/>
              <w:gridCol w:w="260"/>
              <w:gridCol w:w="2356"/>
            </w:tblGrid>
            <w:tr w:rsidR="00B45529" w14:paraId="0336F97B" w14:textId="77777777" w:rsidTr="00D80941">
              <w:trPr>
                <w:trHeight w:val="271"/>
              </w:trPr>
              <w:tc>
                <w:tcPr>
                  <w:tcW w:w="1131" w:type="dxa"/>
                </w:tcPr>
                <w:p w14:paraId="36AC2C88" w14:textId="77777777" w:rsidR="00B45529" w:rsidRDefault="00B45529" w:rsidP="00B45529">
                  <w:pPr>
                    <w:framePr w:hSpace="180" w:wrap="around" w:vAnchor="text" w:hAnchor="text" w:y="1"/>
                    <w:ind w:left="-108"/>
                    <w:suppressOverlap/>
                  </w:pPr>
                  <w:r>
                    <w:t xml:space="preserve">Name </w:t>
                  </w:r>
                </w:p>
              </w:tc>
              <w:tc>
                <w:tcPr>
                  <w:tcW w:w="248" w:type="dxa"/>
                </w:tcPr>
                <w:p w14:paraId="06351BE6" w14:textId="77777777" w:rsidR="00B45529" w:rsidRDefault="00B45529" w:rsidP="002E0061">
                  <w:pPr>
                    <w:framePr w:hSpace="180" w:wrap="around" w:vAnchor="text" w:hAnchor="text" w:y="1"/>
                    <w:ind w:left="-108"/>
                    <w:suppressOverlap/>
                  </w:pPr>
                  <w:r>
                    <w:t xml:space="preserve"> :</w:t>
                  </w:r>
                </w:p>
              </w:tc>
              <w:tc>
                <w:tcPr>
                  <w:tcW w:w="5294" w:type="dxa"/>
                  <w:tcBorders>
                    <w:bottom w:val="single" w:sz="4" w:space="0" w:color="auto"/>
                  </w:tcBorders>
                </w:tcPr>
                <w:p w14:paraId="3E7C0CC3" w14:textId="49A019A7" w:rsidR="001C41D6" w:rsidRPr="00352843" w:rsidRDefault="00B45529" w:rsidP="00352843">
                  <w:pPr>
                    <w:framePr w:hSpace="180" w:wrap="around" w:vAnchor="text" w:hAnchor="text" w:y="1"/>
                    <w:ind w:left="-108"/>
                    <w:suppressOverlap/>
                    <w:rPr>
                      <w:rFonts w:ascii="Arial" w:hAnsi="Arial" w:cs="Arial"/>
                    </w:rPr>
                  </w:pPr>
                  <w:r w:rsidRPr="00346E49">
                    <w:t>Prof</w:t>
                  </w:r>
                  <w:r w:rsidR="00D4045C" w:rsidRPr="00352843">
                    <w:t>/</w:t>
                  </w:r>
                  <w:proofErr w:type="spellStart"/>
                  <w:r w:rsidR="00D4045C" w:rsidRPr="00352843">
                    <w:t>Dr</w:t>
                  </w:r>
                  <w:proofErr w:type="spellEnd"/>
                  <w:r w:rsidR="00D4045C" w:rsidRPr="00352843">
                    <w:t>/</w:t>
                  </w:r>
                  <w:proofErr w:type="spellStart"/>
                  <w:r w:rsidR="00D4045C" w:rsidRPr="00352843">
                    <w:t>Mr</w:t>
                  </w:r>
                  <w:proofErr w:type="spellEnd"/>
                  <w:r w:rsidR="00D4045C" w:rsidRPr="00352843">
                    <w:t>/</w:t>
                  </w:r>
                  <w:proofErr w:type="spellStart"/>
                  <w:r w:rsidR="00D4045C" w:rsidRPr="00352843">
                    <w:t>Mrs</w:t>
                  </w:r>
                  <w:proofErr w:type="spellEnd"/>
                  <w:r w:rsidR="00D4045C" w:rsidRPr="00352843">
                    <w:t>/</w:t>
                  </w:r>
                  <w:proofErr w:type="spellStart"/>
                  <w:r w:rsidR="00D4045C" w:rsidRPr="00352843">
                    <w:t>Ms</w:t>
                  </w:r>
                  <w:proofErr w:type="spellEnd"/>
                  <w:r w:rsidR="00D4045C" w:rsidRPr="00352843">
                    <w:t>/</w:t>
                  </w:r>
                  <w:proofErr w:type="spellStart"/>
                  <w:r w:rsidR="00D4045C" w:rsidRPr="00352843">
                    <w:t>Mdm</w:t>
                  </w:r>
                  <w:proofErr w:type="spellEnd"/>
                  <w:r w:rsidR="003C6269" w:rsidRPr="003C6269">
                    <w:t xml:space="preserve">   </w:t>
                  </w:r>
                  <w:r w:rsidR="00346E49">
                    <w:rPr>
                      <w:rFonts w:ascii="Arial" w:hAnsi="Arial" w:cs="Arial"/>
                    </w:rPr>
                    <w:t xml:space="preserve"> </w:t>
                  </w:r>
                  <w:r w:rsidR="00B658BA">
                    <w:rPr>
                      <w:rFonts w:ascii="Arial" w:hAnsi="Arial" w:cs="Arial"/>
                    </w:rPr>
                    <w:t xml:space="preserve">  </w:t>
                  </w:r>
                  <w:r w:rsidR="007A58C6">
                    <w:rPr>
                      <w:rFonts w:ascii="Arial" w:hAnsi="Arial" w:cs="Arial"/>
                    </w:rPr>
                    <w:t xml:space="preserve"> </w:t>
                  </w:r>
                </w:p>
              </w:tc>
              <w:tc>
                <w:tcPr>
                  <w:tcW w:w="1260" w:type="dxa"/>
                </w:tcPr>
                <w:p w14:paraId="3802763F" w14:textId="77777777" w:rsidR="00B45529" w:rsidRDefault="00B45529" w:rsidP="002E0061">
                  <w:pPr>
                    <w:framePr w:hSpace="180" w:wrap="around" w:vAnchor="text" w:hAnchor="text" w:y="1"/>
                    <w:ind w:left="-108"/>
                    <w:suppressOverlap/>
                  </w:pPr>
                  <w:r>
                    <w:t>Designation</w:t>
                  </w:r>
                </w:p>
              </w:tc>
              <w:tc>
                <w:tcPr>
                  <w:tcW w:w="260" w:type="dxa"/>
                </w:tcPr>
                <w:p w14:paraId="517F2DD2" w14:textId="77777777" w:rsidR="00B45529" w:rsidRDefault="00B45529" w:rsidP="002E0061">
                  <w:pPr>
                    <w:framePr w:hSpace="180" w:wrap="around" w:vAnchor="text" w:hAnchor="text" w:y="1"/>
                    <w:ind w:left="-108"/>
                    <w:suppressOverlap/>
                  </w:pPr>
                  <w:r>
                    <w:t xml:space="preserve"> :</w:t>
                  </w:r>
                </w:p>
              </w:tc>
              <w:tc>
                <w:tcPr>
                  <w:tcW w:w="2356" w:type="dxa"/>
                  <w:tcBorders>
                    <w:bottom w:val="single" w:sz="4" w:space="0" w:color="auto"/>
                  </w:tcBorders>
                </w:tcPr>
                <w:p w14:paraId="170DB073" w14:textId="168BEEDA" w:rsidR="00B45529" w:rsidRPr="00F643A5" w:rsidRDefault="00B45529" w:rsidP="00D4045C">
                  <w:pPr>
                    <w:framePr w:hSpace="180" w:wrap="around" w:vAnchor="text" w:hAnchor="text" w:y="1"/>
                    <w:ind w:left="-108"/>
                    <w:suppressOverlap/>
                    <w:rPr>
                      <w:sz w:val="20"/>
                      <w:szCs w:val="20"/>
                    </w:rPr>
                  </w:pPr>
                </w:p>
              </w:tc>
            </w:tr>
            <w:tr w:rsidR="00B45529" w14:paraId="2B728E4F" w14:textId="77777777" w:rsidTr="00D80941">
              <w:trPr>
                <w:trHeight w:val="222"/>
              </w:trPr>
              <w:tc>
                <w:tcPr>
                  <w:tcW w:w="1131" w:type="dxa"/>
                </w:tcPr>
                <w:p w14:paraId="6F0DA505" w14:textId="77777777" w:rsidR="00B45529" w:rsidRDefault="00B45529" w:rsidP="002E0061">
                  <w:pPr>
                    <w:framePr w:hSpace="180" w:wrap="around" w:vAnchor="text" w:hAnchor="text" w:y="1"/>
                    <w:ind w:left="-108"/>
                    <w:suppressOverlap/>
                  </w:pPr>
                  <w:r>
                    <w:t xml:space="preserve">Company </w:t>
                  </w:r>
                </w:p>
              </w:tc>
              <w:tc>
                <w:tcPr>
                  <w:tcW w:w="248" w:type="dxa"/>
                </w:tcPr>
                <w:p w14:paraId="798099A4" w14:textId="77777777" w:rsidR="00B45529" w:rsidRDefault="00B45529" w:rsidP="002E0061">
                  <w:pPr>
                    <w:framePr w:hSpace="180" w:wrap="around" w:vAnchor="text" w:hAnchor="text" w:y="1"/>
                    <w:ind w:left="-108"/>
                    <w:suppressOverlap/>
                  </w:pPr>
                  <w:r>
                    <w:t xml:space="preserve"> :</w:t>
                  </w:r>
                </w:p>
              </w:tc>
              <w:tc>
                <w:tcPr>
                  <w:tcW w:w="5294" w:type="dxa"/>
                  <w:tcBorders>
                    <w:bottom w:val="single" w:sz="4" w:space="0" w:color="auto"/>
                  </w:tcBorders>
                </w:tcPr>
                <w:p w14:paraId="55931DD7" w14:textId="4E05D2CA" w:rsidR="00B45529" w:rsidRDefault="00B45529" w:rsidP="002E0061">
                  <w:pPr>
                    <w:framePr w:hSpace="180" w:wrap="around" w:vAnchor="text" w:hAnchor="text" w:y="1"/>
                    <w:ind w:left="-108"/>
                    <w:suppressOverlap/>
                  </w:pPr>
                </w:p>
              </w:tc>
              <w:tc>
                <w:tcPr>
                  <w:tcW w:w="1260" w:type="dxa"/>
                  <w:tcBorders>
                    <w:bottom w:val="single" w:sz="4" w:space="0" w:color="auto"/>
                  </w:tcBorders>
                </w:tcPr>
                <w:p w14:paraId="07ECA54A" w14:textId="77777777" w:rsidR="00B45529" w:rsidRDefault="00B45529" w:rsidP="002E0061">
                  <w:pPr>
                    <w:framePr w:hSpace="180" w:wrap="around" w:vAnchor="text" w:hAnchor="text" w:y="1"/>
                    <w:ind w:left="-108"/>
                    <w:suppressOverlap/>
                  </w:pPr>
                </w:p>
              </w:tc>
              <w:tc>
                <w:tcPr>
                  <w:tcW w:w="260" w:type="dxa"/>
                  <w:tcBorders>
                    <w:bottom w:val="single" w:sz="4" w:space="0" w:color="auto"/>
                  </w:tcBorders>
                </w:tcPr>
                <w:p w14:paraId="1C8DB5BE" w14:textId="77777777" w:rsidR="00B45529" w:rsidRDefault="00B45529" w:rsidP="002E0061">
                  <w:pPr>
                    <w:framePr w:hSpace="180" w:wrap="around" w:vAnchor="text" w:hAnchor="text" w:y="1"/>
                    <w:ind w:left="-108"/>
                    <w:suppressOverlap/>
                  </w:pPr>
                </w:p>
              </w:tc>
              <w:tc>
                <w:tcPr>
                  <w:tcW w:w="2356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0381F3CC" w14:textId="77777777" w:rsidR="00B45529" w:rsidRDefault="00B45529" w:rsidP="009D1BA5">
                  <w:pPr>
                    <w:framePr w:hSpace="180" w:wrap="around" w:vAnchor="text" w:hAnchor="text" w:y="1"/>
                    <w:ind w:left="-108" w:right="86"/>
                    <w:suppressOverlap/>
                  </w:pPr>
                </w:p>
              </w:tc>
            </w:tr>
            <w:tr w:rsidR="00B45529" w14:paraId="532088F1" w14:textId="77777777" w:rsidTr="00D80941">
              <w:trPr>
                <w:trHeight w:val="171"/>
              </w:trPr>
              <w:tc>
                <w:tcPr>
                  <w:tcW w:w="1131" w:type="dxa"/>
                </w:tcPr>
                <w:p w14:paraId="64CA4530" w14:textId="77777777" w:rsidR="00B45529" w:rsidRDefault="00B45529" w:rsidP="002E0061">
                  <w:pPr>
                    <w:framePr w:hSpace="180" w:wrap="around" w:vAnchor="text" w:hAnchor="text" w:y="1"/>
                    <w:ind w:left="-108"/>
                    <w:suppressOverlap/>
                  </w:pPr>
                  <w:r>
                    <w:t xml:space="preserve">Address </w:t>
                  </w:r>
                </w:p>
              </w:tc>
              <w:tc>
                <w:tcPr>
                  <w:tcW w:w="248" w:type="dxa"/>
                </w:tcPr>
                <w:p w14:paraId="3ECD3022" w14:textId="77777777" w:rsidR="00B45529" w:rsidRPr="00954BFB" w:rsidRDefault="00B45529" w:rsidP="00FB5A71">
                  <w:pPr>
                    <w:framePr w:hSpace="180" w:wrap="around" w:vAnchor="text" w:hAnchor="text" w:y="1"/>
                    <w:ind w:left="-108"/>
                    <w:suppressOverlap/>
                  </w:pPr>
                  <w:r>
                    <w:t xml:space="preserve"> :</w:t>
                  </w:r>
                </w:p>
              </w:tc>
              <w:tc>
                <w:tcPr>
                  <w:tcW w:w="5294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60BC5F31" w14:textId="77777777" w:rsidR="00B45529" w:rsidRPr="00954BFB" w:rsidRDefault="00B45529" w:rsidP="00FB5A71">
                  <w:pPr>
                    <w:framePr w:hSpace="180" w:wrap="around" w:vAnchor="text" w:hAnchor="text" w:y="1"/>
                    <w:ind w:left="-108"/>
                    <w:suppressOverlap/>
                  </w:pPr>
                </w:p>
              </w:tc>
              <w:tc>
                <w:tcPr>
                  <w:tcW w:w="1260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359CC8A6" w14:textId="77777777" w:rsidR="00B45529" w:rsidRPr="00954BFB" w:rsidRDefault="00B45529" w:rsidP="002E0061">
                  <w:pPr>
                    <w:framePr w:hSpace="180" w:wrap="around" w:vAnchor="text" w:hAnchor="text" w:y="1"/>
                    <w:ind w:left="-108"/>
                    <w:suppressOverlap/>
                  </w:pPr>
                </w:p>
              </w:tc>
              <w:tc>
                <w:tcPr>
                  <w:tcW w:w="260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5ACA46B8" w14:textId="77777777" w:rsidR="00B45529" w:rsidRDefault="00B45529" w:rsidP="002E0061">
                  <w:pPr>
                    <w:framePr w:hSpace="180" w:wrap="around" w:vAnchor="text" w:hAnchor="text" w:y="1"/>
                    <w:ind w:left="-108"/>
                    <w:suppressOverlap/>
                  </w:pPr>
                </w:p>
              </w:tc>
              <w:tc>
                <w:tcPr>
                  <w:tcW w:w="2356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1D07E673" w14:textId="77777777" w:rsidR="00B45529" w:rsidRDefault="00B45529" w:rsidP="002E0061">
                  <w:pPr>
                    <w:framePr w:hSpace="180" w:wrap="around" w:vAnchor="text" w:hAnchor="text" w:y="1"/>
                    <w:ind w:left="-108"/>
                    <w:suppressOverlap/>
                  </w:pPr>
                </w:p>
              </w:tc>
            </w:tr>
            <w:tr w:rsidR="00B45529" w14:paraId="37C2BF1F" w14:textId="77777777" w:rsidTr="00D80941">
              <w:trPr>
                <w:trHeight w:val="260"/>
              </w:trPr>
              <w:tc>
                <w:tcPr>
                  <w:tcW w:w="1131" w:type="dxa"/>
                </w:tcPr>
                <w:p w14:paraId="2232641D" w14:textId="77777777" w:rsidR="00B45529" w:rsidRDefault="00B45529" w:rsidP="002E0061">
                  <w:pPr>
                    <w:framePr w:hSpace="180" w:wrap="around" w:vAnchor="text" w:hAnchor="text" w:y="1"/>
                    <w:ind w:left="-108"/>
                    <w:suppressOverlap/>
                  </w:pPr>
                </w:p>
              </w:tc>
              <w:tc>
                <w:tcPr>
                  <w:tcW w:w="248" w:type="dxa"/>
                </w:tcPr>
                <w:p w14:paraId="023768DB" w14:textId="77777777" w:rsidR="00B45529" w:rsidRDefault="00B45529" w:rsidP="002E0061">
                  <w:pPr>
                    <w:framePr w:hSpace="180" w:wrap="around" w:vAnchor="text" w:hAnchor="text" w:y="1"/>
                    <w:ind w:left="-108"/>
                    <w:suppressOverlap/>
                  </w:pPr>
                </w:p>
              </w:tc>
              <w:tc>
                <w:tcPr>
                  <w:tcW w:w="5294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22BE5581" w14:textId="77777777" w:rsidR="00B45529" w:rsidRDefault="00B45529" w:rsidP="002E0061">
                  <w:pPr>
                    <w:framePr w:hSpace="180" w:wrap="around" w:vAnchor="text" w:hAnchor="text" w:y="1"/>
                    <w:ind w:left="-108"/>
                    <w:suppressOverlap/>
                  </w:pPr>
                </w:p>
              </w:tc>
              <w:tc>
                <w:tcPr>
                  <w:tcW w:w="1260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7AE2F554" w14:textId="77777777" w:rsidR="00B45529" w:rsidRDefault="00B45529" w:rsidP="002E0061">
                  <w:pPr>
                    <w:framePr w:hSpace="180" w:wrap="around" w:vAnchor="text" w:hAnchor="text" w:y="1"/>
                    <w:ind w:left="-108"/>
                    <w:suppressOverlap/>
                  </w:pPr>
                </w:p>
              </w:tc>
              <w:tc>
                <w:tcPr>
                  <w:tcW w:w="260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6FEA8296" w14:textId="77777777" w:rsidR="00B45529" w:rsidRDefault="00B45529" w:rsidP="002E0061">
                  <w:pPr>
                    <w:framePr w:hSpace="180" w:wrap="around" w:vAnchor="text" w:hAnchor="text" w:y="1"/>
                    <w:ind w:left="-108"/>
                    <w:suppressOverlap/>
                  </w:pPr>
                </w:p>
              </w:tc>
              <w:tc>
                <w:tcPr>
                  <w:tcW w:w="2356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12A0A410" w14:textId="77777777" w:rsidR="00B45529" w:rsidRDefault="00B45529" w:rsidP="002E0061">
                  <w:pPr>
                    <w:framePr w:hSpace="180" w:wrap="around" w:vAnchor="text" w:hAnchor="text" w:y="1"/>
                    <w:ind w:left="-108"/>
                    <w:suppressOverlap/>
                  </w:pPr>
                </w:p>
              </w:tc>
            </w:tr>
            <w:tr w:rsidR="00B45529" w14:paraId="47F4FE2D" w14:textId="77777777" w:rsidTr="00D80941">
              <w:trPr>
                <w:trHeight w:val="209"/>
              </w:trPr>
              <w:tc>
                <w:tcPr>
                  <w:tcW w:w="1131" w:type="dxa"/>
                </w:tcPr>
                <w:p w14:paraId="452AE2C6" w14:textId="77777777" w:rsidR="00B45529" w:rsidRDefault="00B45529" w:rsidP="002E0061">
                  <w:pPr>
                    <w:framePr w:hSpace="180" w:wrap="around" w:vAnchor="text" w:hAnchor="text" w:y="1"/>
                    <w:ind w:left="-108"/>
                    <w:suppressOverlap/>
                  </w:pPr>
                  <w:r>
                    <w:t xml:space="preserve">Mobile </w:t>
                  </w:r>
                </w:p>
              </w:tc>
              <w:tc>
                <w:tcPr>
                  <w:tcW w:w="248" w:type="dxa"/>
                </w:tcPr>
                <w:p w14:paraId="194AAFF5" w14:textId="77777777" w:rsidR="00B45529" w:rsidRPr="00954BFB" w:rsidRDefault="00B45529" w:rsidP="002E0061">
                  <w:pPr>
                    <w:framePr w:hSpace="180" w:wrap="around" w:vAnchor="text" w:hAnchor="text" w:y="1"/>
                    <w:ind w:left="-108"/>
                    <w:suppressOverlap/>
                  </w:pPr>
                  <w:r>
                    <w:t xml:space="preserve"> :</w:t>
                  </w:r>
                </w:p>
              </w:tc>
              <w:tc>
                <w:tcPr>
                  <w:tcW w:w="5294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614CFE4D" w14:textId="77777777" w:rsidR="00B45529" w:rsidRPr="00954BFB" w:rsidRDefault="00B45529" w:rsidP="002E0061">
                  <w:pPr>
                    <w:framePr w:hSpace="180" w:wrap="around" w:vAnchor="text" w:hAnchor="text" w:y="1"/>
                    <w:ind w:left="-108"/>
                    <w:suppressOverlap/>
                  </w:pPr>
                </w:p>
              </w:tc>
              <w:tc>
                <w:tcPr>
                  <w:tcW w:w="1260" w:type="dxa"/>
                  <w:tcBorders>
                    <w:top w:val="single" w:sz="4" w:space="0" w:color="auto"/>
                  </w:tcBorders>
                </w:tcPr>
                <w:p w14:paraId="61C4C7EE" w14:textId="05A8F6B4" w:rsidR="00B45529" w:rsidRDefault="00B45529" w:rsidP="009D1BA5">
                  <w:pPr>
                    <w:framePr w:hSpace="180" w:wrap="around" w:vAnchor="text" w:hAnchor="text" w:y="1"/>
                    <w:ind w:left="-108"/>
                    <w:suppressOverlap/>
                  </w:pPr>
                  <w:r>
                    <w:t xml:space="preserve">Office       </w:t>
                  </w:r>
                </w:p>
              </w:tc>
              <w:tc>
                <w:tcPr>
                  <w:tcW w:w="260" w:type="dxa"/>
                  <w:tcBorders>
                    <w:top w:val="single" w:sz="4" w:space="0" w:color="auto"/>
                  </w:tcBorders>
                </w:tcPr>
                <w:p w14:paraId="5536EE3F" w14:textId="17B11DF1" w:rsidR="00B45529" w:rsidRDefault="00B45529" w:rsidP="009D1BA5">
                  <w:pPr>
                    <w:framePr w:hSpace="180" w:wrap="around" w:vAnchor="text" w:hAnchor="text" w:y="1"/>
                    <w:suppressOverlap/>
                  </w:pPr>
                  <w:r>
                    <w:t>:</w:t>
                  </w:r>
                </w:p>
              </w:tc>
              <w:tc>
                <w:tcPr>
                  <w:tcW w:w="2356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375EB93C" w14:textId="77777777" w:rsidR="00B45529" w:rsidRDefault="00B45529" w:rsidP="002E0061">
                  <w:pPr>
                    <w:framePr w:hSpace="180" w:wrap="around" w:vAnchor="text" w:hAnchor="text" w:y="1"/>
                    <w:ind w:left="-108"/>
                    <w:suppressOverlap/>
                  </w:pPr>
                </w:p>
              </w:tc>
            </w:tr>
            <w:tr w:rsidR="00B45529" w14:paraId="359F259E" w14:textId="77777777" w:rsidTr="00D80941">
              <w:trPr>
                <w:trHeight w:val="157"/>
              </w:trPr>
              <w:tc>
                <w:tcPr>
                  <w:tcW w:w="1131" w:type="dxa"/>
                </w:tcPr>
                <w:p w14:paraId="1CC7D3D9" w14:textId="77777777" w:rsidR="00B45529" w:rsidRDefault="00B45529" w:rsidP="002E0061">
                  <w:pPr>
                    <w:framePr w:hSpace="180" w:wrap="around" w:vAnchor="text" w:hAnchor="text" w:y="1"/>
                    <w:ind w:left="-108"/>
                    <w:suppressOverlap/>
                  </w:pPr>
                  <w:r>
                    <w:t xml:space="preserve">Email </w:t>
                  </w:r>
                </w:p>
              </w:tc>
              <w:tc>
                <w:tcPr>
                  <w:tcW w:w="248" w:type="dxa"/>
                </w:tcPr>
                <w:p w14:paraId="3916FAF5" w14:textId="77777777" w:rsidR="00B45529" w:rsidRPr="00954BFB" w:rsidRDefault="00B45529" w:rsidP="002E0061">
                  <w:pPr>
                    <w:framePr w:hSpace="180" w:wrap="around" w:vAnchor="text" w:hAnchor="text" w:y="1"/>
                    <w:ind w:left="-108"/>
                    <w:suppressOverlap/>
                  </w:pPr>
                  <w:r>
                    <w:t xml:space="preserve"> :</w:t>
                  </w:r>
                </w:p>
              </w:tc>
              <w:tc>
                <w:tcPr>
                  <w:tcW w:w="5294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41A65BA6" w14:textId="77777777" w:rsidR="00B45529" w:rsidRPr="00954BFB" w:rsidRDefault="00B45529" w:rsidP="002E0061">
                  <w:pPr>
                    <w:framePr w:hSpace="180" w:wrap="around" w:vAnchor="text" w:hAnchor="text" w:y="1"/>
                    <w:ind w:left="-108"/>
                    <w:suppressOverlap/>
                  </w:pPr>
                </w:p>
              </w:tc>
              <w:tc>
                <w:tcPr>
                  <w:tcW w:w="1260" w:type="dxa"/>
                  <w:tcBorders>
                    <w:bottom w:val="single" w:sz="4" w:space="0" w:color="auto"/>
                  </w:tcBorders>
                </w:tcPr>
                <w:p w14:paraId="2616D68F" w14:textId="77777777" w:rsidR="00B45529" w:rsidRDefault="00B45529" w:rsidP="002E0061">
                  <w:pPr>
                    <w:framePr w:hSpace="180" w:wrap="around" w:vAnchor="text" w:hAnchor="text" w:y="1"/>
                    <w:ind w:left="-108"/>
                    <w:suppressOverlap/>
                  </w:pPr>
                </w:p>
              </w:tc>
              <w:tc>
                <w:tcPr>
                  <w:tcW w:w="260" w:type="dxa"/>
                  <w:tcBorders>
                    <w:bottom w:val="single" w:sz="4" w:space="0" w:color="auto"/>
                  </w:tcBorders>
                </w:tcPr>
                <w:p w14:paraId="5531EAF7" w14:textId="77777777" w:rsidR="00B45529" w:rsidRDefault="00B45529" w:rsidP="002E0061">
                  <w:pPr>
                    <w:framePr w:hSpace="180" w:wrap="around" w:vAnchor="text" w:hAnchor="text" w:y="1"/>
                    <w:ind w:left="-108"/>
                    <w:suppressOverlap/>
                  </w:pPr>
                </w:p>
              </w:tc>
              <w:tc>
                <w:tcPr>
                  <w:tcW w:w="2356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770FD65A" w14:textId="77777777" w:rsidR="00B45529" w:rsidRDefault="00B45529" w:rsidP="002E0061">
                  <w:pPr>
                    <w:framePr w:hSpace="180" w:wrap="around" w:vAnchor="text" w:hAnchor="text" w:y="1"/>
                    <w:ind w:left="-108"/>
                    <w:suppressOverlap/>
                  </w:pPr>
                </w:p>
              </w:tc>
            </w:tr>
          </w:tbl>
          <w:p w14:paraId="35730008" w14:textId="77777777" w:rsidR="00B71CAC" w:rsidRPr="003431E0" w:rsidRDefault="00B71CAC" w:rsidP="002E0061">
            <w:pPr>
              <w:ind w:left="-108"/>
            </w:pPr>
          </w:p>
        </w:tc>
      </w:tr>
      <w:tr w:rsidR="00B71CAC" w:rsidRPr="00323791" w14:paraId="00A351E2" w14:textId="77777777" w:rsidTr="00DE60AA">
        <w:trPr>
          <w:gridAfter w:val="2"/>
          <w:wAfter w:w="236" w:type="dxa"/>
          <w:trHeight w:val="153"/>
        </w:trPr>
        <w:tc>
          <w:tcPr>
            <w:tcW w:w="10260" w:type="dxa"/>
            <w:gridSpan w:val="2"/>
            <w:shd w:val="clear" w:color="auto" w:fill="auto"/>
            <w:noWrap/>
            <w:hideMark/>
          </w:tcPr>
          <w:p w14:paraId="617C8265" w14:textId="219032EA" w:rsidR="00C6124E" w:rsidRPr="00323791" w:rsidRDefault="000C01FA" w:rsidP="002E0061">
            <w:pPr>
              <w:rPr>
                <w:sz w:val="16"/>
              </w:rPr>
            </w:pPr>
            <w:r>
              <w:rPr>
                <w:sz w:val="16"/>
              </w:rPr>
              <w:br/>
            </w:r>
          </w:p>
        </w:tc>
      </w:tr>
      <w:tr w:rsidR="00B71CAC" w:rsidRPr="00A61B24" w14:paraId="210FFE10" w14:textId="77777777" w:rsidTr="00DE60AA">
        <w:trPr>
          <w:gridAfter w:val="2"/>
          <w:wAfter w:w="236" w:type="dxa"/>
          <w:trHeight w:val="2508"/>
        </w:trPr>
        <w:tc>
          <w:tcPr>
            <w:tcW w:w="10260" w:type="dxa"/>
            <w:gridSpan w:val="2"/>
            <w:shd w:val="clear" w:color="auto" w:fill="auto"/>
            <w:noWrap/>
            <w:hideMark/>
          </w:tcPr>
          <w:p w14:paraId="45C2B8F8" w14:textId="7AEF0C19" w:rsidR="00FD02A4" w:rsidRDefault="00C6124E" w:rsidP="00FD02A4">
            <w:pPr>
              <w:pStyle w:val="ListParagraph"/>
              <w:ind w:left="360"/>
            </w:pPr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0" distR="45720" simplePos="0" relativeHeight="251655168" behindDoc="1" locked="0" layoutInCell="1" allowOverlap="1" wp14:anchorId="46D81655" wp14:editId="6ADD838F">
                      <wp:simplePos x="0" y="0"/>
                      <wp:positionH relativeFrom="column">
                        <wp:posOffset>226695</wp:posOffset>
                      </wp:positionH>
                      <wp:positionV relativeFrom="paragraph">
                        <wp:posOffset>38735</wp:posOffset>
                      </wp:positionV>
                      <wp:extent cx="81915" cy="81915"/>
                      <wp:effectExtent l="0" t="0" r="13335" b="13335"/>
                      <wp:wrapNone/>
                      <wp:docPr id="36" name="Rectangle 19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1915" cy="81915"/>
                              </a:xfrm>
                              <a:prstGeom prst="rect">
                                <a:avLst/>
                              </a:prstGeom>
                              <a:noFill/>
                              <a:ln w="25400">
                                <a:solidFill>
                                  <a:schemeClr val="accent6">
                                    <a:lumMod val="7500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6EDA99FF" w14:textId="77777777" w:rsidR="00493D0B" w:rsidRDefault="00493D0B" w:rsidP="00954BFB">
                                  <w:pPr>
                                    <w:jc w:val="center"/>
                                  </w:pPr>
                                  <w:r>
                                    <w:t>X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b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6D81655" id="_x0000_s1032" style="position:absolute;left:0;text-align:left;margin-left:17.85pt;margin-top:3.05pt;width:6.45pt;height:6.45pt;z-index:-251661312;visibility:visible;mso-wrap-style:square;mso-width-percent:0;mso-height-percent:0;mso-wrap-distance-left:0;mso-wrap-distance-top:0;mso-wrap-distance-right:3.6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" filled="f" strokecolor="#e36c0a [2409]" strokeweight="2pt">
                      <v:textbox>
                        <w:txbxContent>
                          <w:p w14:paraId="6EDA99FF" w14:textId="77777777" w:rsidR="00493D0B" w:rsidRDefault="00493D0B" w:rsidP="00954BFB">
                            <w:pPr>
                              <w:jc w:val="center"/>
                            </w:pPr>
                            <w:r>
                              <w:t>X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6F73D8">
              <w:t xml:space="preserve">      </w:t>
            </w:r>
            <w:r w:rsidR="006F73D8" w:rsidRPr="007A2FBD">
              <w:rPr>
                <w:noProof/>
                <w:color w:val="595959" w:themeColor="text1" w:themeTint="A6"/>
                <w:highlight w:val="yellow"/>
                <w:lang w:val="en-GB"/>
              </w:rPr>
              <mc:AlternateContent>
                <mc:Choice Requires="wps">
                  <w:drawing>
                    <wp:anchor distT="0" distB="0" distL="0" distR="45720" simplePos="0" relativeHeight="251673600" behindDoc="1" locked="0" layoutInCell="1" allowOverlap="1" wp14:anchorId="001B091A" wp14:editId="2838E7E3">
                      <wp:simplePos x="0" y="0"/>
                      <wp:positionH relativeFrom="column">
                        <wp:posOffset>226695</wp:posOffset>
                      </wp:positionH>
                      <wp:positionV relativeFrom="paragraph">
                        <wp:posOffset>38735</wp:posOffset>
                      </wp:positionV>
                      <wp:extent cx="81915" cy="81915"/>
                      <wp:effectExtent l="0" t="0" r="13335" b="13335"/>
                      <wp:wrapNone/>
                      <wp:docPr id="1" name="Rectangle 19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1915" cy="81915"/>
                              </a:xfrm>
                              <a:prstGeom prst="rect">
                                <a:avLst/>
                              </a:prstGeom>
                              <a:noFill/>
                              <a:ln w="25400">
                                <a:solidFill>
                                  <a:srgbClr val="F79646">
                                    <a:lumMod val="75000"/>
                                  </a:srgb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5D990695" w14:textId="77777777" w:rsidR="006F73D8" w:rsidRDefault="006F73D8" w:rsidP="006F73D8">
                                  <w:pPr>
                                    <w:jc w:val="center"/>
                                  </w:pPr>
                                  <w:r>
                                    <w:t>X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b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01B091A" id="_x0000_s1034" style="position:absolute;margin-left:17.85pt;margin-top:3.05pt;width:6.45pt;height:6.45pt;z-index:-251642880;visibility:visible;mso-wrap-style:square;mso-width-percent:0;mso-height-percent:0;mso-wrap-distance-left:0;mso-wrap-distance-top:0;mso-wrap-distance-right:3.6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" filled="f" strokecolor="#e46c0a" strokeweight="2pt">
                      <v:textbox>
                        <w:txbxContent>
                          <w:p w14:paraId="5D990695" w14:textId="77777777" w:rsidR="006F73D8" w:rsidRDefault="006F73D8" w:rsidP="006F73D8">
                            <w:pPr>
                              <w:jc w:val="center"/>
                            </w:pPr>
                            <w:r>
                              <w:t>X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FD02A4"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0" distR="45720" simplePos="0" relativeHeight="251679744" behindDoc="1" locked="0" layoutInCell="1" allowOverlap="1" wp14:anchorId="37D8D963" wp14:editId="15187333">
                      <wp:simplePos x="0" y="0"/>
                      <wp:positionH relativeFrom="column">
                        <wp:posOffset>226695</wp:posOffset>
                      </wp:positionH>
                      <wp:positionV relativeFrom="paragraph">
                        <wp:posOffset>38735</wp:posOffset>
                      </wp:positionV>
                      <wp:extent cx="81915" cy="81915"/>
                      <wp:effectExtent l="0" t="0" r="13335" b="13335"/>
                      <wp:wrapNone/>
                      <wp:docPr id="2" name="Rectangle 19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1915" cy="81915"/>
                              </a:xfrm>
                              <a:prstGeom prst="rect">
                                <a:avLst/>
                              </a:prstGeom>
                              <a:noFill/>
                              <a:ln w="25400">
                                <a:solidFill>
                                  <a:schemeClr val="accent6">
                                    <a:lumMod val="7500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0F36E8C3" w14:textId="77777777" w:rsidR="00FD02A4" w:rsidRDefault="00FD02A4" w:rsidP="00FD02A4">
                                  <w:pPr>
                                    <w:jc w:val="center"/>
                                  </w:pPr>
                                  <w:r>
                                    <w:t>X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b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7D8D963" id="_x0000_s1035" style="position:absolute;left:0;text-align:left;margin-left:17.85pt;margin-top:3.05pt;width:6.45pt;height:6.45pt;z-index:-251636736;visibility:visible;mso-wrap-style:square;mso-width-percent:0;mso-height-percent:0;mso-wrap-distance-left:0;mso-wrap-distance-top:0;mso-wrap-distance-right:3.6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" filled="f" strokecolor="#e36c0a [2409]" strokeweight="2pt">
                      <v:textbox>
                        <w:txbxContent>
                          <w:p w14:paraId="0F36E8C3" w14:textId="77777777" w:rsidR="00FD02A4" w:rsidRDefault="00FD02A4" w:rsidP="00FD02A4">
                            <w:pPr>
                              <w:jc w:val="center"/>
                            </w:pPr>
                            <w:r>
                              <w:t>X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FD02A4">
              <w:t xml:space="preserve">I do </w:t>
            </w:r>
            <w:r w:rsidR="00FD02A4" w:rsidRPr="0011673F">
              <w:rPr>
                <w:b/>
                <w:u w:val="single"/>
              </w:rPr>
              <w:t>not</w:t>
            </w:r>
            <w:r w:rsidR="00FD02A4">
              <w:t xml:space="preserve"> wish to </w:t>
            </w:r>
            <w:proofErr w:type="gramStart"/>
            <w:r w:rsidR="00FD02A4">
              <w:t>be identified</w:t>
            </w:r>
            <w:proofErr w:type="gramEnd"/>
            <w:r w:rsidR="00FD02A4">
              <w:t xml:space="preserve"> as the donor of this gift.</w:t>
            </w:r>
          </w:p>
          <w:p w14:paraId="148901E1" w14:textId="5EC39757" w:rsidR="006F73D8" w:rsidRPr="00D80941" w:rsidRDefault="00FD02A4" w:rsidP="00FD02A4">
            <w:pPr>
              <w:pStyle w:val="ListParagraph"/>
              <w:ind w:left="360"/>
            </w:pPr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0" distR="45720" simplePos="0" relativeHeight="251680768" behindDoc="1" locked="0" layoutInCell="1" allowOverlap="1" wp14:anchorId="660822E6" wp14:editId="612FB44F">
                      <wp:simplePos x="0" y="0"/>
                      <wp:positionH relativeFrom="column">
                        <wp:posOffset>226695</wp:posOffset>
                      </wp:positionH>
                      <wp:positionV relativeFrom="paragraph">
                        <wp:posOffset>39370</wp:posOffset>
                      </wp:positionV>
                      <wp:extent cx="81915" cy="81915"/>
                      <wp:effectExtent l="0" t="0" r="13335" b="13335"/>
                      <wp:wrapNone/>
                      <wp:docPr id="37" name="Rectangle 19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1915" cy="81915"/>
                              </a:xfrm>
                              <a:prstGeom prst="rect">
                                <a:avLst/>
                              </a:prstGeom>
                              <a:noFill/>
                              <a:ln w="25400">
                                <a:solidFill>
                                  <a:schemeClr val="accent6">
                                    <a:lumMod val="7500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b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1AB4EF0" id="Rectangle 198" o:spid="_x0000_s1026" style="position:absolute;margin-left:17.85pt;margin-top:3.1pt;width:6.45pt;height:6.45pt;z-index:-251635712;visibility:visible;mso-wrap-style:square;mso-width-percent:0;mso-height-percent:0;mso-wrap-distance-left:0;mso-wrap-distance-top:0;mso-wrap-distance-right:3.6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" filled="f" strokecolor="#e36c0a [2409]" strokeweight="2pt"/>
                  </w:pict>
                </mc:Fallback>
              </mc:AlternateContent>
            </w:r>
            <w:r>
              <w:t xml:space="preserve">      I do </w:t>
            </w:r>
            <w:r w:rsidRPr="006F73D8">
              <w:rPr>
                <w:b/>
                <w:u w:val="single"/>
              </w:rPr>
              <w:t>not</w:t>
            </w:r>
            <w:r>
              <w:t xml:space="preserve"> wish to find out more about the donation causes under Duke-NUS.</w:t>
            </w:r>
          </w:p>
          <w:p w14:paraId="61DDF1C4" w14:textId="6DAFBBC5" w:rsidR="00C6124E" w:rsidRPr="00323791" w:rsidRDefault="00C6124E" w:rsidP="008A5629">
            <w:pPr>
              <w:pStyle w:val="ListParagraph"/>
              <w:ind w:left="360"/>
              <w:rPr>
                <w:sz w:val="16"/>
              </w:rPr>
            </w:pPr>
          </w:p>
          <w:p w14:paraId="1A90D99A" w14:textId="70AA7E07" w:rsidR="00106A35" w:rsidRDefault="00FE2275" w:rsidP="009D1BA5">
            <w:pPr>
              <w:pStyle w:val="Default"/>
            </w:pPr>
            <w:r>
              <w:rPr>
                <w:sz w:val="18"/>
                <w:szCs w:val="18"/>
              </w:rPr>
              <w:t xml:space="preserve">I/ </w:t>
            </w:r>
            <w:r w:rsidR="007C5E5D" w:rsidRPr="00106A35">
              <w:rPr>
                <w:sz w:val="18"/>
                <w:szCs w:val="18"/>
              </w:rPr>
              <w:t xml:space="preserve">We agree that </w:t>
            </w:r>
            <w:r w:rsidR="00ED4732">
              <w:rPr>
                <w:sz w:val="18"/>
                <w:szCs w:val="18"/>
              </w:rPr>
              <w:t xml:space="preserve">my/ </w:t>
            </w:r>
            <w:r w:rsidR="007C5E5D" w:rsidRPr="00106A35">
              <w:rPr>
                <w:sz w:val="18"/>
                <w:szCs w:val="18"/>
              </w:rPr>
              <w:t xml:space="preserve">our gift is subject to NUS’ Statutes and Regulations and to its Standard Terms and Conditions for gifts </w:t>
            </w:r>
            <w:r w:rsidR="008A5629">
              <w:rPr>
                <w:sz w:val="18"/>
                <w:szCs w:val="18"/>
              </w:rPr>
              <w:t xml:space="preserve">(as may be amended from time to time by the University) </w:t>
            </w:r>
            <w:r w:rsidR="007C5E5D" w:rsidRPr="00106A35">
              <w:rPr>
                <w:rFonts w:cs="MS Shell Dlg 2"/>
                <w:sz w:val="18"/>
                <w:szCs w:val="18"/>
              </w:rPr>
              <w:t>updated for compliance with the Personal Data Protection Act 2012</w:t>
            </w:r>
            <w:r w:rsidR="009D1BA5">
              <w:rPr>
                <w:sz w:val="18"/>
                <w:szCs w:val="18"/>
              </w:rPr>
              <w:t xml:space="preserve"> (a copy can be found at </w:t>
            </w:r>
            <w:r w:rsidR="007C5E5D" w:rsidRPr="002E66E1">
              <w:rPr>
                <w:sz w:val="18"/>
                <w:szCs w:val="18"/>
              </w:rPr>
              <w:t>https://www.duke-nus.edu.sg/giving</w:t>
            </w:r>
            <w:r w:rsidR="007C5E5D">
              <w:rPr>
                <w:sz w:val="18"/>
                <w:szCs w:val="18"/>
              </w:rPr>
              <w:t>).</w:t>
            </w:r>
            <w:r w:rsidR="006C4E40">
              <w:rPr>
                <w:sz w:val="18"/>
                <w:szCs w:val="20"/>
              </w:rPr>
              <w:br/>
            </w:r>
          </w:p>
          <w:p w14:paraId="57B1BAFE" w14:textId="585F8434" w:rsidR="009D1BA5" w:rsidRDefault="009D1BA5" w:rsidP="009D1BA5">
            <w:pPr>
              <w:pStyle w:val="Default"/>
            </w:pPr>
          </w:p>
          <w:p w14:paraId="635FA83D" w14:textId="77777777" w:rsidR="009D1BA5" w:rsidRDefault="009D1BA5" w:rsidP="009D1BA5">
            <w:pPr>
              <w:pStyle w:val="Default"/>
            </w:pPr>
          </w:p>
          <w:p w14:paraId="404DE6C8" w14:textId="77777777" w:rsidR="00DE60AA" w:rsidRDefault="00C11A54" w:rsidP="008A5629">
            <w:proofErr w:type="spellStart"/>
            <w:r>
              <w:rPr>
                <w:b/>
              </w:rPr>
              <w:t>Authoris</w:t>
            </w:r>
            <w:r w:rsidR="00C6124E" w:rsidRPr="002A7348">
              <w:rPr>
                <w:b/>
              </w:rPr>
              <w:t>ed</w:t>
            </w:r>
            <w:proofErr w:type="spellEnd"/>
            <w:r w:rsidR="00C6124E" w:rsidRPr="002A7348">
              <w:rPr>
                <w:b/>
              </w:rPr>
              <w:t xml:space="preserve"> </w:t>
            </w:r>
            <w:r w:rsidR="007A2FBD" w:rsidRPr="002A7348">
              <w:rPr>
                <w:b/>
              </w:rPr>
              <w:t>Signatory</w:t>
            </w:r>
            <w:r w:rsidR="007A2FBD">
              <w:rPr>
                <w:b/>
              </w:rPr>
              <w:t>:</w:t>
            </w:r>
            <w:r w:rsidR="00C6124E">
              <w:t xml:space="preserve"> ______________________________</w:t>
            </w:r>
            <w:r w:rsidR="00DE60AA">
              <w:t xml:space="preserve">                         </w:t>
            </w:r>
            <w:r w:rsidR="00DE60AA">
              <w:rPr>
                <w:b/>
              </w:rPr>
              <w:t xml:space="preserve">Date </w:t>
            </w:r>
            <w:r w:rsidR="008A5629">
              <w:t>__________________________</w:t>
            </w:r>
            <w:r w:rsidR="00DE60AA">
              <w:t>_</w:t>
            </w:r>
          </w:p>
          <w:p w14:paraId="41F8A3EA" w14:textId="3E899CB7" w:rsidR="00C6124E" w:rsidRDefault="006F73D8" w:rsidP="008A5629">
            <w:r>
              <w:br/>
            </w:r>
            <w:r w:rsidRPr="004A7E4D">
              <w:rPr>
                <w:i/>
                <w:sz w:val="18"/>
                <w:szCs w:val="18"/>
              </w:rPr>
              <w:t xml:space="preserve"> Singapore tax residents</w:t>
            </w:r>
            <w:r w:rsidR="00D80941">
              <w:rPr>
                <w:i/>
                <w:sz w:val="18"/>
                <w:szCs w:val="18"/>
              </w:rPr>
              <w:t>/ corporations</w:t>
            </w:r>
            <w:r w:rsidRPr="004A7E4D">
              <w:rPr>
                <w:i/>
                <w:sz w:val="18"/>
                <w:szCs w:val="18"/>
              </w:rPr>
              <w:t xml:space="preserve"> </w:t>
            </w:r>
            <w:r>
              <w:rPr>
                <w:i/>
                <w:sz w:val="18"/>
                <w:szCs w:val="18"/>
              </w:rPr>
              <w:t>enjoy</w:t>
            </w:r>
            <w:r w:rsidRPr="004A7E4D">
              <w:rPr>
                <w:i/>
                <w:sz w:val="18"/>
                <w:szCs w:val="18"/>
              </w:rPr>
              <w:t xml:space="preserve"> a </w:t>
            </w:r>
            <w:r>
              <w:rPr>
                <w:i/>
                <w:sz w:val="18"/>
                <w:szCs w:val="18"/>
              </w:rPr>
              <w:t>tax deduction that is 2.5 times the gift value</w:t>
            </w:r>
            <w:r w:rsidR="007A2FBD">
              <w:rPr>
                <w:i/>
                <w:sz w:val="18"/>
                <w:szCs w:val="18"/>
              </w:rPr>
              <w:t xml:space="preserve"> for gifts</w:t>
            </w:r>
            <w:r w:rsidR="00ED4732">
              <w:rPr>
                <w:i/>
                <w:sz w:val="18"/>
                <w:szCs w:val="18"/>
              </w:rPr>
              <w:t xml:space="preserve"> received before 31</w:t>
            </w:r>
            <w:r>
              <w:rPr>
                <w:i/>
                <w:sz w:val="18"/>
                <w:szCs w:val="18"/>
              </w:rPr>
              <w:t xml:space="preserve"> December 2018</w:t>
            </w:r>
            <w:r w:rsidRPr="004A7E4D">
              <w:rPr>
                <w:i/>
                <w:sz w:val="18"/>
                <w:szCs w:val="18"/>
              </w:rPr>
              <w:t>.</w:t>
            </w:r>
            <w:r>
              <w:rPr>
                <w:i/>
                <w:sz w:val="18"/>
                <w:szCs w:val="18"/>
              </w:rPr>
              <w:t xml:space="preserve">                                                                                                                                                      </w:t>
            </w:r>
          </w:p>
          <w:p w14:paraId="7AB51FF8" w14:textId="77777777" w:rsidR="00BC595D" w:rsidRPr="009F1DE3" w:rsidRDefault="00BC595D" w:rsidP="008A5629">
            <w:pPr>
              <w:rPr>
                <w:sz w:val="18"/>
                <w:szCs w:val="20"/>
              </w:rPr>
            </w:pPr>
          </w:p>
          <w:p w14:paraId="119876BD" w14:textId="77777777" w:rsidR="00B71CAC" w:rsidRDefault="00C11A54" w:rsidP="008A5629">
            <w:pPr>
              <w:ind w:right="297"/>
              <w:jc w:val="center"/>
            </w:pPr>
            <w:r>
              <w:rPr>
                <w:b/>
              </w:rPr>
              <w:t>Thank you for s</w:t>
            </w:r>
            <w:r w:rsidR="00C6124E" w:rsidRPr="0011673F">
              <w:rPr>
                <w:b/>
              </w:rPr>
              <w:t>upporting Duke-NUS!</w:t>
            </w:r>
          </w:p>
        </w:tc>
      </w:tr>
    </w:tbl>
    <w:p w14:paraId="7D9277A3" w14:textId="77777777" w:rsidR="00C40560" w:rsidRPr="00B045C4" w:rsidRDefault="00C40560" w:rsidP="00DF2440">
      <w:bookmarkStart w:id="0" w:name="_GoBack"/>
      <w:bookmarkEnd w:id="0"/>
    </w:p>
    <w:sectPr w:rsidR="00C40560" w:rsidRPr="00B045C4" w:rsidSect="00DF2440">
      <w:pgSz w:w="11907" w:h="16839" w:code="9"/>
      <w:pgMar w:top="284" w:right="720" w:bottom="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Shell Dlg 2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1.4pt;height:9.25pt;visibility:visible;mso-wrap-style:square" o:bullet="t">
        <v:imagedata r:id="rId1" o:title=""/>
      </v:shape>
    </w:pict>
  </w:numPicBullet>
  <w:numPicBullet w:numPicBulletId="1">
    <w:pict>
      <v:shape w14:anchorId="226557D9" id="_x0000_i1027" type="#_x0000_t75" style="width:14.95pt;height:13.55pt;visibility:visible;mso-wrap-style:square" o:bullet="t">
        <v:imagedata r:id="rId2" o:title=""/>
      </v:shape>
    </w:pict>
  </w:numPicBullet>
  <w:numPicBullet w:numPicBulletId="2">
    <w:pict>
      <v:shape id="_x0000_i1028" type="#_x0000_t75" style="width:14.95pt;height:13.55pt;visibility:visible;mso-wrap-style:square" o:bullet="t">
        <v:imagedata r:id="rId3" o:title=""/>
      </v:shape>
    </w:pict>
  </w:numPicBullet>
  <w:numPicBullet w:numPicBulletId="3">
    <w:pict>
      <v:shape id="_x0000_i1029" type="#_x0000_t75" style="width:12.85pt;height:12.85pt;visibility:visible;mso-wrap-style:square" o:bullet="t">
        <v:imagedata r:id="rId4" o:title=""/>
      </v:shape>
    </w:pict>
  </w:numPicBullet>
  <w:numPicBullet w:numPicBulletId="4">
    <w:pict>
      <v:shape id="_x0000_i1030" type="#_x0000_t75" style="width:11.4pt;height:12.85pt;visibility:visible;mso-wrap-style:square" o:bullet="t">
        <v:imagedata r:id="rId5" o:title=""/>
      </v:shape>
    </w:pict>
  </w:numPicBullet>
  <w:abstractNum w:abstractNumId="0" w15:restartNumberingAfterBreak="0">
    <w:nsid w:val="1BE67AB8"/>
    <w:multiLevelType w:val="hybridMultilevel"/>
    <w:tmpl w:val="5284FDFA"/>
    <w:lvl w:ilvl="0" w:tplc="B1B86A16">
      <w:start w:val="1"/>
      <w:numFmt w:val="bullet"/>
      <w:lvlText w:val=""/>
      <w:lvlPicBulletId w:val="0"/>
      <w:lvlJc w:val="left"/>
      <w:pPr>
        <w:ind w:left="81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339515ED"/>
    <w:multiLevelType w:val="hybridMultilevel"/>
    <w:tmpl w:val="B5088146"/>
    <w:lvl w:ilvl="0" w:tplc="EB26D36A">
      <w:start w:val="1"/>
      <w:numFmt w:val="bullet"/>
      <w:lvlText w:val=""/>
      <w:lvlPicBulletId w:val="3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29A8745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69EA50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85C708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D56C59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D68660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022304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91C0B0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6120A3F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proofState w:spelling="clean" w:grammar="clean"/>
  <w:defaultTabStop w:val="720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2MjM1NjcyNzIzMbBQ0lEKTi0uzszPAykwqgUAznJuIiwAAAA="/>
  </w:docVars>
  <w:rsids>
    <w:rsidRoot w:val="0051750D"/>
    <w:rsid w:val="00021549"/>
    <w:rsid w:val="00030133"/>
    <w:rsid w:val="0004116E"/>
    <w:rsid w:val="00055215"/>
    <w:rsid w:val="00061BEF"/>
    <w:rsid w:val="0006397F"/>
    <w:rsid w:val="00072695"/>
    <w:rsid w:val="000C01FA"/>
    <w:rsid w:val="000E7EBC"/>
    <w:rsid w:val="000F091C"/>
    <w:rsid w:val="000F229C"/>
    <w:rsid w:val="001044ED"/>
    <w:rsid w:val="00106A35"/>
    <w:rsid w:val="001070BC"/>
    <w:rsid w:val="00111588"/>
    <w:rsid w:val="0011673F"/>
    <w:rsid w:val="00124E4C"/>
    <w:rsid w:val="00150104"/>
    <w:rsid w:val="001504E3"/>
    <w:rsid w:val="00181629"/>
    <w:rsid w:val="00185398"/>
    <w:rsid w:val="0019370C"/>
    <w:rsid w:val="001B1AB1"/>
    <w:rsid w:val="001C41D6"/>
    <w:rsid w:val="001E0D04"/>
    <w:rsid w:val="001F3AE5"/>
    <w:rsid w:val="002140B3"/>
    <w:rsid w:val="00246665"/>
    <w:rsid w:val="00260AFD"/>
    <w:rsid w:val="0027050A"/>
    <w:rsid w:val="00272821"/>
    <w:rsid w:val="00273733"/>
    <w:rsid w:val="0029232B"/>
    <w:rsid w:val="002B694C"/>
    <w:rsid w:val="002C7C8A"/>
    <w:rsid w:val="002D7E7A"/>
    <w:rsid w:val="002E0061"/>
    <w:rsid w:val="002F4BE2"/>
    <w:rsid w:val="0030464C"/>
    <w:rsid w:val="00310882"/>
    <w:rsid w:val="00323791"/>
    <w:rsid w:val="00342351"/>
    <w:rsid w:val="00346E49"/>
    <w:rsid w:val="00351756"/>
    <w:rsid w:val="00352843"/>
    <w:rsid w:val="003562CD"/>
    <w:rsid w:val="00365856"/>
    <w:rsid w:val="0037736C"/>
    <w:rsid w:val="0038700C"/>
    <w:rsid w:val="003B15F1"/>
    <w:rsid w:val="003C6269"/>
    <w:rsid w:val="003D2D0F"/>
    <w:rsid w:val="003D4C8E"/>
    <w:rsid w:val="003E47A0"/>
    <w:rsid w:val="00421A29"/>
    <w:rsid w:val="004225F5"/>
    <w:rsid w:val="00452D7B"/>
    <w:rsid w:val="00457B61"/>
    <w:rsid w:val="00483023"/>
    <w:rsid w:val="00493D0B"/>
    <w:rsid w:val="004A6517"/>
    <w:rsid w:val="004A7E4D"/>
    <w:rsid w:val="004C406C"/>
    <w:rsid w:val="00503BDD"/>
    <w:rsid w:val="0051750D"/>
    <w:rsid w:val="00526DE2"/>
    <w:rsid w:val="00584E99"/>
    <w:rsid w:val="006056FA"/>
    <w:rsid w:val="00651397"/>
    <w:rsid w:val="00651C60"/>
    <w:rsid w:val="00661E4D"/>
    <w:rsid w:val="006C4E40"/>
    <w:rsid w:val="006D7B56"/>
    <w:rsid w:val="006F32F4"/>
    <w:rsid w:val="006F73D8"/>
    <w:rsid w:val="007510A0"/>
    <w:rsid w:val="00766582"/>
    <w:rsid w:val="00766F35"/>
    <w:rsid w:val="0078405A"/>
    <w:rsid w:val="0079596D"/>
    <w:rsid w:val="007A2FBD"/>
    <w:rsid w:val="007A58C6"/>
    <w:rsid w:val="007C360B"/>
    <w:rsid w:val="007C5E5D"/>
    <w:rsid w:val="007D5E38"/>
    <w:rsid w:val="007E3BF0"/>
    <w:rsid w:val="007E7220"/>
    <w:rsid w:val="007F7C07"/>
    <w:rsid w:val="00820398"/>
    <w:rsid w:val="00825022"/>
    <w:rsid w:val="008337B1"/>
    <w:rsid w:val="00835147"/>
    <w:rsid w:val="00864E73"/>
    <w:rsid w:val="0086578D"/>
    <w:rsid w:val="008A3879"/>
    <w:rsid w:val="008A5629"/>
    <w:rsid w:val="008A5D0A"/>
    <w:rsid w:val="008B0F54"/>
    <w:rsid w:val="008B1504"/>
    <w:rsid w:val="0094295A"/>
    <w:rsid w:val="00953EEF"/>
    <w:rsid w:val="00954BFB"/>
    <w:rsid w:val="00985530"/>
    <w:rsid w:val="009B2464"/>
    <w:rsid w:val="009D1BA5"/>
    <w:rsid w:val="009D33E6"/>
    <w:rsid w:val="009F1DE3"/>
    <w:rsid w:val="00A61B24"/>
    <w:rsid w:val="00A73B52"/>
    <w:rsid w:val="00A9405D"/>
    <w:rsid w:val="00AB07AD"/>
    <w:rsid w:val="00AE3998"/>
    <w:rsid w:val="00B045C4"/>
    <w:rsid w:val="00B45529"/>
    <w:rsid w:val="00B543EC"/>
    <w:rsid w:val="00B658BA"/>
    <w:rsid w:val="00B71CAC"/>
    <w:rsid w:val="00B82EF6"/>
    <w:rsid w:val="00B91CE6"/>
    <w:rsid w:val="00BA3F34"/>
    <w:rsid w:val="00BC270D"/>
    <w:rsid w:val="00BC595D"/>
    <w:rsid w:val="00BD51F0"/>
    <w:rsid w:val="00C04A12"/>
    <w:rsid w:val="00C0538A"/>
    <w:rsid w:val="00C11A54"/>
    <w:rsid w:val="00C17826"/>
    <w:rsid w:val="00C32A27"/>
    <w:rsid w:val="00C40560"/>
    <w:rsid w:val="00C6124E"/>
    <w:rsid w:val="00C64BBB"/>
    <w:rsid w:val="00CD3D3E"/>
    <w:rsid w:val="00CE717A"/>
    <w:rsid w:val="00D01E15"/>
    <w:rsid w:val="00D0288C"/>
    <w:rsid w:val="00D4045C"/>
    <w:rsid w:val="00D502D1"/>
    <w:rsid w:val="00D55091"/>
    <w:rsid w:val="00D77764"/>
    <w:rsid w:val="00D80941"/>
    <w:rsid w:val="00D956B6"/>
    <w:rsid w:val="00DB5A19"/>
    <w:rsid w:val="00DE49FE"/>
    <w:rsid w:val="00DE60AA"/>
    <w:rsid w:val="00DF2440"/>
    <w:rsid w:val="00E233F8"/>
    <w:rsid w:val="00E47797"/>
    <w:rsid w:val="00E91CB7"/>
    <w:rsid w:val="00ED4732"/>
    <w:rsid w:val="00EF4A12"/>
    <w:rsid w:val="00EF5E9F"/>
    <w:rsid w:val="00F25276"/>
    <w:rsid w:val="00F643A5"/>
    <w:rsid w:val="00F91F24"/>
    <w:rsid w:val="00FA569E"/>
    <w:rsid w:val="00FB5A71"/>
    <w:rsid w:val="00FD02A4"/>
    <w:rsid w:val="00FD454B"/>
    <w:rsid w:val="00FE2275"/>
    <w:rsid w:val="00FE37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31">
      <o:colormru v:ext="edit" colors="#f90"/>
    </o:shapedefaults>
    <o:shapelayout v:ext="edit">
      <o:idmap v:ext="edit" data="1"/>
    </o:shapelayout>
  </w:shapeDefaults>
  <w:decimalSymbol w:val="."/>
  <w:listSeparator w:val=","/>
  <w14:docId w14:val="367769B0"/>
  <w15:docId w15:val="{5AE38DEB-E9A5-4457-AD0B-DA90663BC9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01E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01E1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1E15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19370C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71CAC"/>
    <w:pPr>
      <w:ind w:left="720"/>
      <w:contextualSpacing/>
    </w:pPr>
  </w:style>
  <w:style w:type="paragraph" w:customStyle="1" w:styleId="Default">
    <w:name w:val="Default"/>
    <w:rsid w:val="008A562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864E7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01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75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0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37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8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23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9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53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23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2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41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63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development@duke-nus.edu.s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6.tmp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emf"/><Relationship Id="rId2" Type="http://schemas.openxmlformats.org/officeDocument/2006/relationships/image" Target="media/image2.emf"/><Relationship Id="rId1" Type="http://schemas.openxmlformats.org/officeDocument/2006/relationships/image" Target="media/image1.wmf"/><Relationship Id="rId5" Type="http://schemas.openxmlformats.org/officeDocument/2006/relationships/image" Target="media/image5.emf"/><Relationship Id="rId4" Type="http://schemas.openxmlformats.org/officeDocument/2006/relationships/image" Target="media/image4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A9FDC00-1964-40D7-978F-223A2DC8B4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1</Pages>
  <Words>292</Words>
  <Characters>166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National University of Singapore</Company>
  <LinksUpToDate>false</LinksUpToDate>
  <CharactersWithSpaces>195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mstanst</dc:creator>
  <cp:keywords/>
  <dc:description/>
  <cp:lastModifiedBy>Victoria Hoang</cp:lastModifiedBy>
  <cp:revision>4</cp:revision>
  <cp:lastPrinted>2017-05-12T08:05:00Z</cp:lastPrinted>
  <dcterms:created xsi:type="dcterms:W3CDTF">2017-09-08T06:43:00Z</dcterms:created>
  <dcterms:modified xsi:type="dcterms:W3CDTF">2018-06-07T04:2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2123446711</vt:i4>
  </property>
</Properties>
</file>